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0A8031" w14:textId="1BD701B0" w:rsidR="00BF7B92" w:rsidRDefault="00BF7B92" w:rsidP="00073567">
      <w:pPr>
        <w:spacing w:after="16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bookmarkStart w:id="0" w:name="_GoBack"/>
      <w:bookmarkEnd w:id="0"/>
    </w:p>
    <w:p w14:paraId="3583AD11" w14:textId="247B52F7" w:rsidR="00BF7B92" w:rsidRDefault="00073567" w:rsidP="00073567">
      <w:pPr>
        <w:spacing w:after="16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073567">
        <w:rPr>
          <w:rFonts w:ascii="Times New Roman" w:eastAsia="Calibri" w:hAnsi="Times New Roman" w:cs="Times New Roman"/>
          <w:b/>
          <w:sz w:val="28"/>
          <w:szCs w:val="28"/>
        </w:rPr>
        <w:t>INDYWIDUALN</w:t>
      </w:r>
      <w:r w:rsidR="000C5746">
        <w:rPr>
          <w:rFonts w:ascii="Times New Roman" w:eastAsia="Calibri" w:hAnsi="Times New Roman" w:cs="Times New Roman"/>
          <w:b/>
          <w:sz w:val="28"/>
          <w:szCs w:val="28"/>
        </w:rPr>
        <w:t>Y</w:t>
      </w:r>
      <w:r w:rsidRPr="00073567">
        <w:rPr>
          <w:rFonts w:ascii="Times New Roman" w:eastAsia="Calibri" w:hAnsi="Times New Roman" w:cs="Times New Roman"/>
          <w:b/>
          <w:sz w:val="28"/>
          <w:szCs w:val="28"/>
        </w:rPr>
        <w:t xml:space="preserve"> PLAN BADAWCZ</w:t>
      </w:r>
      <w:r w:rsidR="000C5746">
        <w:rPr>
          <w:rFonts w:ascii="Times New Roman" w:eastAsia="Calibri" w:hAnsi="Times New Roman" w:cs="Times New Roman"/>
          <w:b/>
          <w:sz w:val="28"/>
          <w:szCs w:val="28"/>
        </w:rPr>
        <w:t>Y</w:t>
      </w:r>
      <w:r w:rsidRPr="00073567">
        <w:rPr>
          <w:rFonts w:ascii="Times New Roman" w:eastAsia="Calibri" w:hAnsi="Times New Roman" w:cs="Times New Roman"/>
          <w:b/>
          <w:sz w:val="28"/>
          <w:szCs w:val="28"/>
        </w:rPr>
        <w:t xml:space="preserve"> (IPB) </w:t>
      </w:r>
    </w:p>
    <w:p w14:paraId="20A836E5" w14:textId="6B805682" w:rsidR="00073567" w:rsidRPr="00073567" w:rsidRDefault="00073567" w:rsidP="00073567">
      <w:pPr>
        <w:spacing w:after="16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073567">
        <w:rPr>
          <w:rFonts w:ascii="Times New Roman" w:eastAsia="Calibri" w:hAnsi="Times New Roman" w:cs="Times New Roman"/>
          <w:b/>
          <w:sz w:val="28"/>
          <w:szCs w:val="28"/>
        </w:rPr>
        <w:t xml:space="preserve">DOKTORANTA </w:t>
      </w:r>
    </w:p>
    <w:p w14:paraId="7BFB436A" w14:textId="714473D0" w:rsidR="00BF7B92" w:rsidRDefault="00BF7B92" w:rsidP="00073567">
      <w:pPr>
        <w:spacing w:after="16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>
        <w:rPr>
          <w:rFonts w:ascii="Times New Roman" w:eastAsia="Calibri" w:hAnsi="Times New Roman" w:cs="Times New Roman"/>
          <w:b/>
          <w:sz w:val="28"/>
          <w:szCs w:val="28"/>
        </w:rPr>
        <w:t>RE</w:t>
      </w:r>
      <w:r w:rsidR="00FC0BCC">
        <w:rPr>
          <w:rFonts w:ascii="Times New Roman" w:eastAsia="Calibri" w:hAnsi="Times New Roman" w:cs="Times New Roman"/>
          <w:b/>
          <w:sz w:val="28"/>
          <w:szCs w:val="28"/>
        </w:rPr>
        <w:t>AL</w:t>
      </w:r>
      <w:r>
        <w:rPr>
          <w:rFonts w:ascii="Times New Roman" w:eastAsia="Calibri" w:hAnsi="Times New Roman" w:cs="Times New Roman"/>
          <w:b/>
          <w:sz w:val="28"/>
          <w:szCs w:val="28"/>
        </w:rPr>
        <w:t xml:space="preserve">IZOWANEGO W </w:t>
      </w:r>
      <w:r w:rsidR="00073567" w:rsidRPr="00073567">
        <w:rPr>
          <w:rFonts w:ascii="Times New Roman" w:eastAsia="Calibri" w:hAnsi="Times New Roman" w:cs="Times New Roman"/>
          <w:b/>
          <w:sz w:val="28"/>
          <w:szCs w:val="28"/>
        </w:rPr>
        <w:t>SZKO</w:t>
      </w:r>
      <w:r>
        <w:rPr>
          <w:rFonts w:ascii="Times New Roman" w:eastAsia="Calibri" w:hAnsi="Times New Roman" w:cs="Times New Roman"/>
          <w:b/>
          <w:sz w:val="28"/>
          <w:szCs w:val="28"/>
        </w:rPr>
        <w:t>LE</w:t>
      </w:r>
      <w:r w:rsidR="00073567" w:rsidRPr="00073567">
        <w:rPr>
          <w:rFonts w:ascii="Times New Roman" w:eastAsia="Calibri" w:hAnsi="Times New Roman" w:cs="Times New Roman"/>
          <w:b/>
          <w:sz w:val="28"/>
          <w:szCs w:val="28"/>
        </w:rPr>
        <w:t xml:space="preserve"> DOKTORSKIEJ </w:t>
      </w:r>
      <w:r w:rsidR="00073567">
        <w:rPr>
          <w:rFonts w:ascii="Times New Roman" w:eastAsia="Calibri" w:hAnsi="Times New Roman" w:cs="Times New Roman"/>
          <w:b/>
          <w:sz w:val="28"/>
          <w:szCs w:val="28"/>
        </w:rPr>
        <w:t>NA</w:t>
      </w:r>
      <w:r>
        <w:rPr>
          <w:rFonts w:ascii="Times New Roman" w:eastAsia="Calibri" w:hAnsi="Times New Roman" w:cs="Times New Roman"/>
          <w:b/>
          <w:sz w:val="28"/>
          <w:szCs w:val="28"/>
        </w:rPr>
        <w:t xml:space="preserve">UK </w:t>
      </w:r>
      <w:r w:rsidR="000C5746">
        <w:rPr>
          <w:rFonts w:ascii="Times New Roman" w:eastAsia="Calibri" w:hAnsi="Times New Roman" w:cs="Times New Roman"/>
          <w:b/>
          <w:sz w:val="28"/>
          <w:szCs w:val="28"/>
        </w:rPr>
        <w:t>ŚCISŁYCH I PRZYRODNICZYCH</w:t>
      </w:r>
    </w:p>
    <w:p w14:paraId="704EB685" w14:textId="4B4D9FE0" w:rsidR="00073567" w:rsidRPr="00073567" w:rsidRDefault="00073567" w:rsidP="00073567">
      <w:pPr>
        <w:spacing w:after="16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>
        <w:rPr>
          <w:rFonts w:ascii="Times New Roman" w:eastAsia="Calibri" w:hAnsi="Times New Roman" w:cs="Times New Roman"/>
          <w:b/>
          <w:sz w:val="28"/>
          <w:szCs w:val="28"/>
        </w:rPr>
        <w:t>UNIWERSYTE</w:t>
      </w:r>
      <w:r w:rsidR="00BF7B92">
        <w:rPr>
          <w:rFonts w:ascii="Times New Roman" w:eastAsia="Calibri" w:hAnsi="Times New Roman" w:cs="Times New Roman"/>
          <w:b/>
          <w:sz w:val="28"/>
          <w:szCs w:val="28"/>
        </w:rPr>
        <w:t xml:space="preserve">TU MARII CURIE SKŁODOWSKIEJ W LUBLINIE </w:t>
      </w:r>
    </w:p>
    <w:p w14:paraId="16BD0986" w14:textId="65271C1E" w:rsidR="00073567" w:rsidRPr="00073567" w:rsidRDefault="00073567" w:rsidP="00073567">
      <w:pPr>
        <w:spacing w:after="160" w:line="259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073567">
        <w:rPr>
          <w:rFonts w:ascii="Times New Roman" w:eastAsia="Calibri" w:hAnsi="Times New Roman" w:cs="Times New Roman"/>
          <w:i/>
          <w:sz w:val="24"/>
          <w:szCs w:val="24"/>
        </w:rPr>
        <w:t>Doktorant, w uzgodnieniu z promotorem lub promotorami, opracowuje indywidualny plan badawczy zawierający w szczególności harmonogram przygotowania rozprawy doktorskiej</w:t>
      </w:r>
      <w:r w:rsidR="0074183C">
        <w:rPr>
          <w:rStyle w:val="Odwoanieprzypisudolnego"/>
          <w:rFonts w:ascii="Times New Roman" w:eastAsia="Calibri" w:hAnsi="Times New Roman" w:cs="Times New Roman"/>
          <w:i/>
          <w:sz w:val="24"/>
          <w:szCs w:val="24"/>
        </w:rPr>
        <w:footnoteReference w:id="1"/>
      </w:r>
      <w:r w:rsidRPr="00073567">
        <w:rPr>
          <w:rFonts w:ascii="Times New Roman" w:eastAsia="Calibri" w:hAnsi="Times New Roman" w:cs="Times New Roman"/>
          <w:i/>
          <w:sz w:val="24"/>
          <w:szCs w:val="24"/>
        </w:rPr>
        <w:t xml:space="preserve"> i przedstawia go podmiotowi prowadzącemu szkołę doktorską w terminie 12 miesięcy od dnia rozpoczęcia kształcenia. W przypadku wyznaczenia promotora pomocniczego</w:t>
      </w:r>
      <w:r w:rsidR="00805013">
        <w:rPr>
          <w:rFonts w:ascii="Times New Roman" w:eastAsia="Calibri" w:hAnsi="Times New Roman" w:cs="Times New Roman"/>
          <w:i/>
          <w:sz w:val="24"/>
          <w:szCs w:val="24"/>
        </w:rPr>
        <w:t>/opiekuna pomocniczego</w:t>
      </w:r>
      <w:r w:rsidRPr="00073567">
        <w:rPr>
          <w:rFonts w:ascii="Times New Roman" w:eastAsia="Calibri" w:hAnsi="Times New Roman" w:cs="Times New Roman"/>
          <w:i/>
          <w:sz w:val="24"/>
          <w:szCs w:val="24"/>
        </w:rPr>
        <w:t xml:space="preserve"> plan jest przedstawiany po zaopiniowaniu przez tego promotora</w:t>
      </w:r>
      <w:r w:rsidR="00BF7B92">
        <w:rPr>
          <w:rFonts w:ascii="Times New Roman" w:eastAsia="Calibri" w:hAnsi="Times New Roman" w:cs="Times New Roman"/>
          <w:i/>
          <w:sz w:val="24"/>
          <w:szCs w:val="24"/>
        </w:rPr>
        <w:t xml:space="preserve"> (art. 202 Ustawa Prawo o szkolnictwie wyższym i </w:t>
      </w:r>
      <w:r w:rsidR="0074183C">
        <w:rPr>
          <w:rFonts w:ascii="Times New Roman" w:eastAsia="Calibri" w:hAnsi="Times New Roman" w:cs="Times New Roman"/>
          <w:i/>
          <w:sz w:val="24"/>
          <w:szCs w:val="24"/>
        </w:rPr>
        <w:t>nauce</w:t>
      </w:r>
      <w:r w:rsidR="00BF7B92">
        <w:rPr>
          <w:rFonts w:ascii="Times New Roman" w:eastAsia="Calibri" w:hAnsi="Times New Roman" w:cs="Times New Roman"/>
          <w:i/>
          <w:sz w:val="24"/>
          <w:szCs w:val="24"/>
        </w:rPr>
        <w:t>)</w:t>
      </w:r>
      <w:r w:rsidRPr="00073567">
        <w:rPr>
          <w:rFonts w:ascii="Times New Roman" w:eastAsia="Calibri" w:hAnsi="Times New Roman" w:cs="Times New Roman"/>
          <w:i/>
          <w:sz w:val="24"/>
          <w:szCs w:val="24"/>
        </w:rPr>
        <w:t>.</w:t>
      </w:r>
    </w:p>
    <w:p w14:paraId="6D23213C" w14:textId="77777777" w:rsidR="00073567" w:rsidRPr="00073567" w:rsidRDefault="00073567" w:rsidP="00073567">
      <w:pPr>
        <w:spacing w:after="160" w:line="259" w:lineRule="auto"/>
        <w:rPr>
          <w:rFonts w:ascii="Times New Roman" w:eastAsia="Calibri" w:hAnsi="Times New Roman" w:cs="Times New Roman"/>
          <w:b/>
          <w:i/>
          <w:sz w:val="24"/>
          <w:szCs w:val="24"/>
          <w:u w:val="single"/>
        </w:rPr>
      </w:pPr>
      <w:r w:rsidRPr="00073567">
        <w:rPr>
          <w:rFonts w:ascii="Times New Roman" w:eastAsia="Calibri" w:hAnsi="Times New Roman" w:cs="Times New Roman"/>
          <w:b/>
          <w:i/>
          <w:sz w:val="24"/>
          <w:szCs w:val="24"/>
          <w:u w:val="single"/>
        </w:rPr>
        <w:t>DANE OSOBOW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539"/>
        <w:gridCol w:w="10455"/>
      </w:tblGrid>
      <w:tr w:rsidR="00073567" w:rsidRPr="00073567" w14:paraId="719F4420" w14:textId="77777777" w:rsidTr="0074183C">
        <w:trPr>
          <w:trHeight w:val="571"/>
        </w:trPr>
        <w:tc>
          <w:tcPr>
            <w:tcW w:w="13994" w:type="dxa"/>
            <w:gridSpan w:val="2"/>
          </w:tcPr>
          <w:p w14:paraId="77BEE68A" w14:textId="77777777" w:rsidR="00073567" w:rsidRPr="00805013" w:rsidRDefault="00073567" w:rsidP="00073567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80501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Doktorant</w:t>
            </w:r>
          </w:p>
        </w:tc>
      </w:tr>
      <w:tr w:rsidR="00073567" w:rsidRPr="00073567" w14:paraId="7D987820" w14:textId="77777777" w:rsidTr="005954F8">
        <w:tc>
          <w:tcPr>
            <w:tcW w:w="3539" w:type="dxa"/>
          </w:tcPr>
          <w:p w14:paraId="0605738B" w14:textId="77777777" w:rsidR="00073567" w:rsidRPr="00073567" w:rsidRDefault="00073567" w:rsidP="00073567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Imię (imiona)</w:t>
            </w:r>
          </w:p>
        </w:tc>
        <w:tc>
          <w:tcPr>
            <w:tcW w:w="10455" w:type="dxa"/>
          </w:tcPr>
          <w:p w14:paraId="1A2E4EF9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558BD6DA" w14:textId="77777777" w:rsidTr="005954F8">
        <w:tc>
          <w:tcPr>
            <w:tcW w:w="3539" w:type="dxa"/>
          </w:tcPr>
          <w:p w14:paraId="5D456360" w14:textId="77777777" w:rsidR="00073567" w:rsidRPr="00073567" w:rsidRDefault="00073567" w:rsidP="00073567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Nazwisko</w:t>
            </w:r>
          </w:p>
        </w:tc>
        <w:tc>
          <w:tcPr>
            <w:tcW w:w="10455" w:type="dxa"/>
          </w:tcPr>
          <w:p w14:paraId="4A024E8A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2E3C565A" w14:textId="77777777" w:rsidTr="005954F8">
        <w:tc>
          <w:tcPr>
            <w:tcW w:w="3539" w:type="dxa"/>
          </w:tcPr>
          <w:p w14:paraId="70BE576A" w14:textId="11C29F4F" w:rsidR="00073567" w:rsidRPr="00073567" w:rsidRDefault="00073567" w:rsidP="00073567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ane adresowe </w:t>
            </w:r>
            <w:r w:rsidR="00392D88">
              <w:rPr>
                <w:rFonts w:ascii="Times New Roman" w:eastAsia="Calibri" w:hAnsi="Times New Roman" w:cs="Times New Roman"/>
                <w:sz w:val="24"/>
                <w:szCs w:val="24"/>
              </w:rPr>
              <w:br/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(adres do korespondencji, e-mail</w:t>
            </w:r>
            <w:r w:rsidR="001F4E6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455" w:type="dxa"/>
          </w:tcPr>
          <w:p w14:paraId="512C5EC4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1C412E68" w14:textId="77777777" w:rsidTr="005954F8">
        <w:tc>
          <w:tcPr>
            <w:tcW w:w="3539" w:type="dxa"/>
          </w:tcPr>
          <w:p w14:paraId="17D9BCE1" w14:textId="77777777" w:rsidR="00073567" w:rsidRPr="00073567" w:rsidRDefault="00392D88" w:rsidP="00073567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D</w:t>
            </w:r>
            <w:r w:rsidR="00073567"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yscyplina</w:t>
            </w:r>
          </w:p>
        </w:tc>
        <w:tc>
          <w:tcPr>
            <w:tcW w:w="10455" w:type="dxa"/>
          </w:tcPr>
          <w:p w14:paraId="172FB50B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2B279DE7" w14:textId="77777777" w:rsidTr="005954F8">
        <w:tc>
          <w:tcPr>
            <w:tcW w:w="3539" w:type="dxa"/>
          </w:tcPr>
          <w:p w14:paraId="0B9E033B" w14:textId="77777777" w:rsidR="00073567" w:rsidRPr="00073567" w:rsidRDefault="00073567" w:rsidP="00073567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Data przyjęcia do szkoły d</w:t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oktorskiej</w:t>
            </w:r>
          </w:p>
        </w:tc>
        <w:tc>
          <w:tcPr>
            <w:tcW w:w="10455" w:type="dxa"/>
          </w:tcPr>
          <w:p w14:paraId="47EEB1CB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641D9725" w14:textId="77777777" w:rsidTr="005954F8">
        <w:tc>
          <w:tcPr>
            <w:tcW w:w="3539" w:type="dxa"/>
          </w:tcPr>
          <w:p w14:paraId="29E162A3" w14:textId="1C524DAE" w:rsidR="00073567" w:rsidRPr="00073567" w:rsidRDefault="00073567" w:rsidP="00073567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Planowany termin złożenia rozprawy doktorskiej</w:t>
            </w:r>
            <w:r w:rsidR="008D3C9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(miesiąc, </w:t>
            </w:r>
            <w:r w:rsidR="008D3C99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rok)</w:t>
            </w:r>
          </w:p>
        </w:tc>
        <w:tc>
          <w:tcPr>
            <w:tcW w:w="10455" w:type="dxa"/>
          </w:tcPr>
          <w:p w14:paraId="4691D823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5954F8" w14:paraId="1C957C69" w14:textId="77777777" w:rsidTr="005954F8">
        <w:tc>
          <w:tcPr>
            <w:tcW w:w="13994" w:type="dxa"/>
            <w:gridSpan w:val="2"/>
          </w:tcPr>
          <w:p w14:paraId="6DA636E9" w14:textId="757E0EF2" w:rsidR="005954F8" w:rsidRDefault="005954F8">
            <w:r w:rsidRPr="0080501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lastRenderedPageBreak/>
              <w:t>Promotor</w:t>
            </w:r>
          </w:p>
        </w:tc>
      </w:tr>
      <w:tr w:rsidR="005954F8" w14:paraId="7415F708" w14:textId="77777777" w:rsidTr="005954F8">
        <w:tc>
          <w:tcPr>
            <w:tcW w:w="3539" w:type="dxa"/>
          </w:tcPr>
          <w:p w14:paraId="75110AB8" w14:textId="7FA100F9" w:rsidR="005954F8" w:rsidRDefault="005954F8" w:rsidP="005954F8"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Imię</w:t>
            </w:r>
          </w:p>
        </w:tc>
        <w:tc>
          <w:tcPr>
            <w:tcW w:w="10455" w:type="dxa"/>
          </w:tcPr>
          <w:p w14:paraId="29D539C5" w14:textId="77777777" w:rsidR="005954F8" w:rsidRDefault="005954F8" w:rsidP="005954F8"/>
        </w:tc>
      </w:tr>
      <w:tr w:rsidR="005954F8" w14:paraId="7D7B6670" w14:textId="77777777" w:rsidTr="005954F8">
        <w:tc>
          <w:tcPr>
            <w:tcW w:w="3539" w:type="dxa"/>
          </w:tcPr>
          <w:p w14:paraId="7F6FD1E2" w14:textId="5EAF49D7" w:rsidR="005954F8" w:rsidRDefault="005954F8" w:rsidP="005954F8"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Nazwisko</w:t>
            </w:r>
          </w:p>
        </w:tc>
        <w:tc>
          <w:tcPr>
            <w:tcW w:w="10455" w:type="dxa"/>
          </w:tcPr>
          <w:p w14:paraId="7FD3DABC" w14:textId="77777777" w:rsidR="005954F8" w:rsidRDefault="005954F8" w:rsidP="005954F8"/>
        </w:tc>
      </w:tr>
      <w:tr w:rsidR="005954F8" w14:paraId="64AFC574" w14:textId="77777777" w:rsidTr="005954F8">
        <w:tc>
          <w:tcPr>
            <w:tcW w:w="3539" w:type="dxa"/>
          </w:tcPr>
          <w:p w14:paraId="5ACC935B" w14:textId="05B0A0D7" w:rsidR="005954F8" w:rsidRDefault="005954F8" w:rsidP="005954F8"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Stopień/tytuł naukowy</w:t>
            </w:r>
          </w:p>
        </w:tc>
        <w:tc>
          <w:tcPr>
            <w:tcW w:w="10455" w:type="dxa"/>
          </w:tcPr>
          <w:p w14:paraId="753DF368" w14:textId="77777777" w:rsidR="005954F8" w:rsidRDefault="005954F8" w:rsidP="005954F8"/>
        </w:tc>
      </w:tr>
      <w:tr w:rsidR="005954F8" w14:paraId="22EF610D" w14:textId="77777777" w:rsidTr="005954F8">
        <w:tc>
          <w:tcPr>
            <w:tcW w:w="3539" w:type="dxa"/>
          </w:tcPr>
          <w:p w14:paraId="08A176BF" w14:textId="64170283" w:rsidR="005954F8" w:rsidRDefault="005954F8" w:rsidP="005954F8"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Jednostka macierzysta</w:t>
            </w:r>
          </w:p>
        </w:tc>
        <w:tc>
          <w:tcPr>
            <w:tcW w:w="10455" w:type="dxa"/>
          </w:tcPr>
          <w:p w14:paraId="355542C5" w14:textId="77777777" w:rsidR="005954F8" w:rsidRDefault="005954F8" w:rsidP="005954F8"/>
        </w:tc>
      </w:tr>
      <w:tr w:rsidR="005954F8" w14:paraId="6F237A44" w14:textId="77777777" w:rsidTr="005954F8">
        <w:tc>
          <w:tcPr>
            <w:tcW w:w="3539" w:type="dxa"/>
          </w:tcPr>
          <w:p w14:paraId="4469F4FA" w14:textId="3F16671B" w:rsidR="005954F8" w:rsidRDefault="005954F8" w:rsidP="005954F8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Dziedzina/d</w:t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yscyplina</w:t>
            </w:r>
          </w:p>
        </w:tc>
        <w:tc>
          <w:tcPr>
            <w:tcW w:w="10455" w:type="dxa"/>
          </w:tcPr>
          <w:p w14:paraId="2FE7EAB2" w14:textId="77777777" w:rsidR="005954F8" w:rsidRDefault="005954F8" w:rsidP="005954F8"/>
        </w:tc>
      </w:tr>
    </w:tbl>
    <w:p w14:paraId="1DAAACDE" w14:textId="77777777" w:rsidR="00907BDE" w:rsidRDefault="00907BDE"/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539"/>
        <w:gridCol w:w="10455"/>
      </w:tblGrid>
      <w:tr w:rsidR="00073567" w:rsidRPr="00073567" w14:paraId="6F9FC9A1" w14:textId="77777777" w:rsidTr="0074183C">
        <w:trPr>
          <w:trHeight w:val="475"/>
        </w:trPr>
        <w:tc>
          <w:tcPr>
            <w:tcW w:w="13994" w:type="dxa"/>
            <w:gridSpan w:val="2"/>
          </w:tcPr>
          <w:p w14:paraId="37B681D6" w14:textId="42492ECA" w:rsidR="00073567" w:rsidRPr="00805013" w:rsidRDefault="00CE3DD2" w:rsidP="00907BDE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80501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</w:t>
            </w:r>
            <w:r w:rsidR="00073567" w:rsidRPr="0080501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romotor</w:t>
            </w:r>
            <w:r w:rsidRPr="0080501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pomocniczy</w:t>
            </w:r>
          </w:p>
        </w:tc>
      </w:tr>
      <w:tr w:rsidR="00073567" w:rsidRPr="00073567" w14:paraId="55FBF159" w14:textId="77777777" w:rsidTr="0074183C">
        <w:tc>
          <w:tcPr>
            <w:tcW w:w="3539" w:type="dxa"/>
          </w:tcPr>
          <w:p w14:paraId="60070BFD" w14:textId="77777777" w:rsidR="00073567" w:rsidRPr="00073567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Imię</w:t>
            </w:r>
          </w:p>
        </w:tc>
        <w:tc>
          <w:tcPr>
            <w:tcW w:w="10455" w:type="dxa"/>
          </w:tcPr>
          <w:p w14:paraId="0963D556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11F230F6" w14:textId="77777777" w:rsidTr="0074183C">
        <w:tc>
          <w:tcPr>
            <w:tcW w:w="3539" w:type="dxa"/>
          </w:tcPr>
          <w:p w14:paraId="3D66CA82" w14:textId="77777777" w:rsidR="00073567" w:rsidRPr="00073567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Nazwisko</w:t>
            </w:r>
          </w:p>
        </w:tc>
        <w:tc>
          <w:tcPr>
            <w:tcW w:w="10455" w:type="dxa"/>
          </w:tcPr>
          <w:p w14:paraId="2B73BBA3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3F67EC16" w14:textId="77777777" w:rsidTr="0074183C">
        <w:tc>
          <w:tcPr>
            <w:tcW w:w="3539" w:type="dxa"/>
          </w:tcPr>
          <w:p w14:paraId="134D118E" w14:textId="77777777" w:rsidR="00073567" w:rsidRPr="00073567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Stopień/tytuł naukowy</w:t>
            </w:r>
          </w:p>
        </w:tc>
        <w:tc>
          <w:tcPr>
            <w:tcW w:w="10455" w:type="dxa"/>
          </w:tcPr>
          <w:p w14:paraId="0EA7334E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4428A51C" w14:textId="77777777" w:rsidTr="0074183C">
        <w:tc>
          <w:tcPr>
            <w:tcW w:w="3539" w:type="dxa"/>
          </w:tcPr>
          <w:p w14:paraId="10D8DD0A" w14:textId="14384E3E" w:rsidR="00073567" w:rsidRPr="00073567" w:rsidRDefault="00CE3DD2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Jednostka macierzysta</w:t>
            </w:r>
          </w:p>
        </w:tc>
        <w:tc>
          <w:tcPr>
            <w:tcW w:w="10455" w:type="dxa"/>
          </w:tcPr>
          <w:p w14:paraId="6AA48253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3632B92F" w14:textId="77777777" w:rsidTr="0074183C">
        <w:tc>
          <w:tcPr>
            <w:tcW w:w="3539" w:type="dxa"/>
          </w:tcPr>
          <w:p w14:paraId="6652FFC8" w14:textId="2E3FA45D" w:rsidR="00073567" w:rsidRPr="00073567" w:rsidRDefault="00CE3DD2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Dziedzina/d</w:t>
            </w:r>
            <w:r w:rsidR="00073567"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yscyplina</w:t>
            </w:r>
          </w:p>
        </w:tc>
        <w:tc>
          <w:tcPr>
            <w:tcW w:w="10455" w:type="dxa"/>
          </w:tcPr>
          <w:p w14:paraId="192B88FB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52F71C29" w14:textId="77777777" w:rsidR="00073567" w:rsidRDefault="00073567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  <w:highlight w:val="lightGray"/>
        </w:rPr>
      </w:pPr>
    </w:p>
    <w:p w14:paraId="6D0033CC" w14:textId="77777777" w:rsidR="00907BDE" w:rsidRDefault="00907BDE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highlight w:val="lightGray"/>
        </w:rPr>
      </w:pPr>
      <w:r>
        <w:rPr>
          <w:rFonts w:ascii="Times New Roman" w:eastAsia="Calibri" w:hAnsi="Times New Roman" w:cs="Times New Roman"/>
          <w:sz w:val="24"/>
          <w:szCs w:val="24"/>
          <w:highlight w:val="lightGray"/>
        </w:rPr>
        <w:br w:type="page"/>
      </w:r>
    </w:p>
    <w:p w14:paraId="3BD01052" w14:textId="77777777" w:rsidR="00907BDE" w:rsidRPr="00073567" w:rsidRDefault="00907BDE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  <w:highlight w:val="lightGray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97"/>
        <w:gridCol w:w="10597"/>
      </w:tblGrid>
      <w:tr w:rsidR="00073567" w:rsidRPr="00073567" w14:paraId="3099B9AE" w14:textId="77777777" w:rsidTr="0074183C">
        <w:trPr>
          <w:trHeight w:val="486"/>
        </w:trPr>
        <w:tc>
          <w:tcPr>
            <w:tcW w:w="13994" w:type="dxa"/>
            <w:gridSpan w:val="2"/>
          </w:tcPr>
          <w:p w14:paraId="380EF354" w14:textId="054B5E3F" w:rsidR="00073567" w:rsidRPr="00805013" w:rsidRDefault="00CE3DD2" w:rsidP="00907BDE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80501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Opiekun</w:t>
            </w:r>
            <w:r w:rsidR="00073567" w:rsidRPr="0080501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pomocniczy</w:t>
            </w:r>
            <w:r w:rsidR="00FC0BC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(w przypadku programu „Doktorat wdrożeniowy”)</w:t>
            </w:r>
          </w:p>
        </w:tc>
      </w:tr>
      <w:tr w:rsidR="00073567" w:rsidRPr="00073567" w14:paraId="2AAB9EAA" w14:textId="77777777" w:rsidTr="0074183C">
        <w:tc>
          <w:tcPr>
            <w:tcW w:w="3397" w:type="dxa"/>
          </w:tcPr>
          <w:p w14:paraId="14750BB9" w14:textId="77777777" w:rsidR="00073567" w:rsidRPr="00073567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Imię</w:t>
            </w:r>
          </w:p>
        </w:tc>
        <w:tc>
          <w:tcPr>
            <w:tcW w:w="10597" w:type="dxa"/>
          </w:tcPr>
          <w:p w14:paraId="694F84EE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7D9A24EB" w14:textId="77777777" w:rsidTr="0074183C">
        <w:tc>
          <w:tcPr>
            <w:tcW w:w="3397" w:type="dxa"/>
          </w:tcPr>
          <w:p w14:paraId="14F2B16F" w14:textId="77777777" w:rsidR="00073567" w:rsidRPr="00073567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Nazwisko</w:t>
            </w:r>
          </w:p>
        </w:tc>
        <w:tc>
          <w:tcPr>
            <w:tcW w:w="10597" w:type="dxa"/>
          </w:tcPr>
          <w:p w14:paraId="3D8DA25A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2DD486B8" w14:textId="77777777" w:rsidTr="0074183C">
        <w:tc>
          <w:tcPr>
            <w:tcW w:w="3397" w:type="dxa"/>
          </w:tcPr>
          <w:p w14:paraId="1D873D7D" w14:textId="77777777" w:rsidR="00073567" w:rsidRPr="00073567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Stopień/tytuł naukowy</w:t>
            </w:r>
          </w:p>
        </w:tc>
        <w:tc>
          <w:tcPr>
            <w:tcW w:w="10597" w:type="dxa"/>
          </w:tcPr>
          <w:p w14:paraId="684EB076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1B8E950E" w14:textId="77777777" w:rsidTr="0074183C">
        <w:tc>
          <w:tcPr>
            <w:tcW w:w="3397" w:type="dxa"/>
          </w:tcPr>
          <w:p w14:paraId="4D41113E" w14:textId="78685D68" w:rsidR="00073567" w:rsidRPr="00073567" w:rsidRDefault="00CE3DD2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Jednostka macierzysta</w:t>
            </w:r>
          </w:p>
        </w:tc>
        <w:tc>
          <w:tcPr>
            <w:tcW w:w="10597" w:type="dxa"/>
          </w:tcPr>
          <w:p w14:paraId="543F4D8A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21D73ECF" w14:textId="77777777" w:rsidTr="0074183C">
        <w:tc>
          <w:tcPr>
            <w:tcW w:w="3397" w:type="dxa"/>
          </w:tcPr>
          <w:p w14:paraId="47F8FF78" w14:textId="0023417D" w:rsidR="00073567" w:rsidRPr="00073567" w:rsidRDefault="00CE3DD2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Dziedzina/d</w:t>
            </w:r>
            <w:r w:rsidR="00073567"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yscyplina</w:t>
            </w:r>
          </w:p>
        </w:tc>
        <w:tc>
          <w:tcPr>
            <w:tcW w:w="10597" w:type="dxa"/>
          </w:tcPr>
          <w:p w14:paraId="366D8014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59913FDF" w14:textId="77777777" w:rsidR="00073567" w:rsidRPr="00073567" w:rsidRDefault="00073567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  <w:highlight w:val="lightGray"/>
        </w:rPr>
      </w:pPr>
    </w:p>
    <w:p w14:paraId="344C4274" w14:textId="77777777" w:rsidR="00600E2F" w:rsidRDefault="00600E2F" w:rsidP="00073567">
      <w:pPr>
        <w:spacing w:after="160" w:line="259" w:lineRule="auto"/>
        <w:rPr>
          <w:rFonts w:ascii="Times New Roman" w:eastAsia="Calibri" w:hAnsi="Times New Roman" w:cs="Times New Roman"/>
          <w:b/>
          <w:i/>
          <w:sz w:val="24"/>
          <w:szCs w:val="24"/>
          <w:u w:val="single"/>
        </w:rPr>
      </w:pPr>
    </w:p>
    <w:p w14:paraId="6C9E19F4" w14:textId="77777777" w:rsidR="00073567" w:rsidRPr="00073567" w:rsidRDefault="00073567" w:rsidP="00073567">
      <w:pPr>
        <w:spacing w:after="160" w:line="259" w:lineRule="auto"/>
        <w:rPr>
          <w:rFonts w:ascii="Times New Roman" w:eastAsia="Calibri" w:hAnsi="Times New Roman" w:cs="Times New Roman"/>
          <w:b/>
          <w:i/>
          <w:sz w:val="24"/>
          <w:szCs w:val="24"/>
          <w:u w:val="single"/>
        </w:rPr>
      </w:pPr>
      <w:bookmarkStart w:id="1" w:name="_Hlk70406521"/>
      <w:r w:rsidRPr="00073567">
        <w:rPr>
          <w:rFonts w:ascii="Times New Roman" w:eastAsia="Calibri" w:hAnsi="Times New Roman" w:cs="Times New Roman"/>
          <w:b/>
          <w:i/>
          <w:sz w:val="24"/>
          <w:szCs w:val="24"/>
          <w:u w:val="single"/>
        </w:rPr>
        <w:t>PLAN BADAWCZY</w:t>
      </w:r>
    </w:p>
    <w:p w14:paraId="0856A03A" w14:textId="1C023483" w:rsidR="00073567" w:rsidRPr="00073567" w:rsidRDefault="00073567" w:rsidP="00073567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</w:rPr>
      </w:pPr>
      <w:r w:rsidRPr="00073567">
        <w:rPr>
          <w:rFonts w:ascii="Times New Roman" w:eastAsia="Calibri" w:hAnsi="Times New Roman" w:cs="Times New Roman"/>
          <w:b/>
          <w:sz w:val="24"/>
          <w:szCs w:val="24"/>
        </w:rPr>
        <w:t xml:space="preserve">A. </w:t>
      </w:r>
      <w:r w:rsidR="00CE3DD2">
        <w:rPr>
          <w:rFonts w:ascii="Times New Roman" w:eastAsia="Calibri" w:hAnsi="Times New Roman" w:cs="Times New Roman"/>
          <w:b/>
          <w:sz w:val="24"/>
          <w:szCs w:val="24"/>
        </w:rPr>
        <w:t>STRUKTURA/</w:t>
      </w:r>
      <w:r w:rsidR="00B91029">
        <w:rPr>
          <w:rFonts w:ascii="Times New Roman" w:eastAsia="Calibri" w:hAnsi="Times New Roman" w:cs="Times New Roman"/>
          <w:b/>
          <w:sz w:val="24"/>
          <w:szCs w:val="24"/>
        </w:rPr>
        <w:t>KON</w:t>
      </w:r>
      <w:r w:rsidR="00CE3DD2">
        <w:rPr>
          <w:rFonts w:ascii="Times New Roman" w:eastAsia="Calibri" w:hAnsi="Times New Roman" w:cs="Times New Roman"/>
          <w:b/>
          <w:sz w:val="24"/>
          <w:szCs w:val="24"/>
        </w:rPr>
        <w:t>STRUKCJA</w:t>
      </w:r>
      <w:r w:rsidRPr="00073567">
        <w:rPr>
          <w:rFonts w:ascii="Times New Roman" w:eastAsia="Calibri" w:hAnsi="Times New Roman" w:cs="Times New Roman"/>
          <w:b/>
          <w:sz w:val="24"/>
          <w:szCs w:val="24"/>
        </w:rPr>
        <w:t xml:space="preserve"> ROZPRAWY DOKTORSKIEJ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552"/>
        <w:gridCol w:w="10590"/>
      </w:tblGrid>
      <w:tr w:rsidR="00073567" w:rsidRPr="00073567" w14:paraId="41B2432F" w14:textId="77777777" w:rsidTr="0074183C">
        <w:tc>
          <w:tcPr>
            <w:tcW w:w="3552" w:type="dxa"/>
          </w:tcPr>
          <w:p w14:paraId="7E4D8AD6" w14:textId="3F217760" w:rsidR="00073567" w:rsidRPr="00073567" w:rsidRDefault="008D3C99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T</w:t>
            </w:r>
            <w:r w:rsidR="00073567"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ytuł rozprawy doktorskiej</w:t>
            </w:r>
          </w:p>
        </w:tc>
        <w:tc>
          <w:tcPr>
            <w:tcW w:w="10590" w:type="dxa"/>
          </w:tcPr>
          <w:p w14:paraId="0B1BB9C4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0CC83B7D" w14:textId="77777777" w:rsidTr="0074183C">
        <w:tc>
          <w:tcPr>
            <w:tcW w:w="3552" w:type="dxa"/>
          </w:tcPr>
          <w:p w14:paraId="6EC837A4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łowa kluczowe </w:t>
            </w:r>
          </w:p>
        </w:tc>
        <w:tc>
          <w:tcPr>
            <w:tcW w:w="10590" w:type="dxa"/>
          </w:tcPr>
          <w:p w14:paraId="5D2FC5E8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CE3DD2" w:rsidRPr="00073567" w14:paraId="4CA3CAE1" w14:textId="77777777" w:rsidTr="0074183C">
        <w:tc>
          <w:tcPr>
            <w:tcW w:w="3552" w:type="dxa"/>
          </w:tcPr>
          <w:p w14:paraId="6F622CD1" w14:textId="6969D6EB" w:rsidR="00CE3DD2" w:rsidRPr="00073567" w:rsidRDefault="00CE3DD2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lanowany termin złożenia rozprawy doktorskiej</w:t>
            </w:r>
            <w:r w:rsidR="00FC0BC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(dzień-miesiąc-rok)</w:t>
            </w:r>
          </w:p>
        </w:tc>
        <w:tc>
          <w:tcPr>
            <w:tcW w:w="10590" w:type="dxa"/>
          </w:tcPr>
          <w:p w14:paraId="245E31A8" w14:textId="77777777" w:rsidR="00CE3DD2" w:rsidRPr="00073567" w:rsidRDefault="00CE3DD2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1"/>
    </w:tbl>
    <w:p w14:paraId="789ED497" w14:textId="77777777" w:rsidR="00073567" w:rsidRDefault="00073567" w:rsidP="00073567">
      <w:pPr>
        <w:spacing w:after="160" w:line="259" w:lineRule="auto"/>
        <w:ind w:left="360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</w:p>
    <w:p w14:paraId="65A310CF" w14:textId="74716D88" w:rsidR="00600E2F" w:rsidRDefault="00600E2F" w:rsidP="001F4E6A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E83F3F1" w14:textId="77777777" w:rsidR="00CE3DD2" w:rsidRPr="00073567" w:rsidRDefault="00CE3DD2" w:rsidP="001F4E6A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4220888C" w14:textId="77777777" w:rsidR="00600E2F" w:rsidRDefault="00600E2F"/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3994"/>
      </w:tblGrid>
      <w:tr w:rsidR="00CE3DD2" w:rsidRPr="00073567" w14:paraId="04D027ED" w14:textId="77777777" w:rsidTr="0074183C">
        <w:tc>
          <w:tcPr>
            <w:tcW w:w="13994" w:type="dxa"/>
          </w:tcPr>
          <w:p w14:paraId="0AA20616" w14:textId="5EA631BF" w:rsidR="00CE3DD2" w:rsidRPr="005954F8" w:rsidRDefault="00CE3DD2" w:rsidP="00600E2F">
            <w:pPr>
              <w:spacing w:before="60" w:after="6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bookmarkStart w:id="2" w:name="_Hlk70406783"/>
            <w:r w:rsidRPr="005954F8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Aktualny stan wiedzy (do 3000 znaków ze spacjami – nie wliczając bibliografii)</w:t>
            </w:r>
          </w:p>
        </w:tc>
      </w:tr>
      <w:tr w:rsidR="00073567" w:rsidRPr="00073567" w14:paraId="448A2139" w14:textId="77777777" w:rsidTr="0074183C">
        <w:tc>
          <w:tcPr>
            <w:tcW w:w="13994" w:type="dxa"/>
          </w:tcPr>
          <w:p w14:paraId="3B3BC5AA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7F1ADC80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2"/>
    </w:tbl>
    <w:p w14:paraId="022951F7" w14:textId="77777777" w:rsidR="00073567" w:rsidRDefault="00073567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7F947689" w14:textId="16585798" w:rsidR="006C458B" w:rsidRPr="00073567" w:rsidRDefault="006C458B" w:rsidP="001F4E6A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4142"/>
      </w:tblGrid>
      <w:tr w:rsidR="00073567" w:rsidRPr="00073567" w14:paraId="429F659B" w14:textId="77777777" w:rsidTr="0074183C">
        <w:tc>
          <w:tcPr>
            <w:tcW w:w="14142" w:type="dxa"/>
          </w:tcPr>
          <w:p w14:paraId="7D947026" w14:textId="401AE0B7" w:rsidR="00073567" w:rsidRPr="005954F8" w:rsidRDefault="00073567" w:rsidP="006C458B">
            <w:pPr>
              <w:spacing w:before="60" w:after="6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bookmarkStart w:id="3" w:name="_Hlk70406897"/>
            <w:r w:rsidRPr="005954F8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Problem badawczy/cel badań/hipoteza badawcza (do </w:t>
            </w:r>
            <w:r w:rsidR="00CE3DD2" w:rsidRPr="005954F8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3</w:t>
            </w:r>
            <w:r w:rsidRPr="005954F8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000 znaków</w:t>
            </w:r>
            <w:r w:rsidR="00C24882" w:rsidRPr="005954F8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ze spacjami</w:t>
            </w:r>
            <w:r w:rsidRPr="005954F8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073567" w:rsidRPr="00073567" w14:paraId="12F2252B" w14:textId="77777777" w:rsidTr="0074183C">
        <w:tc>
          <w:tcPr>
            <w:tcW w:w="14142" w:type="dxa"/>
          </w:tcPr>
          <w:p w14:paraId="579C91FC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2C995F84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3"/>
    </w:tbl>
    <w:p w14:paraId="6E88B0C5" w14:textId="77777777" w:rsidR="00073567" w:rsidRPr="00073567" w:rsidRDefault="00073567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4142"/>
      </w:tblGrid>
      <w:tr w:rsidR="00073567" w:rsidRPr="00073567" w14:paraId="49751CBA" w14:textId="77777777" w:rsidTr="0074183C">
        <w:tc>
          <w:tcPr>
            <w:tcW w:w="14142" w:type="dxa"/>
          </w:tcPr>
          <w:p w14:paraId="0CF260B8" w14:textId="24F17878" w:rsidR="00073567" w:rsidRPr="005954F8" w:rsidRDefault="00073567" w:rsidP="00433FC3">
            <w:pPr>
              <w:spacing w:before="60" w:after="6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bookmarkStart w:id="4" w:name="_Hlk70406959"/>
            <w:r w:rsidRPr="005954F8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Zastosowana metoda badawcza/metodyka/</w:t>
            </w:r>
            <w:r w:rsidR="00C24882" w:rsidRPr="005954F8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aparatura/</w:t>
            </w:r>
            <w:r w:rsidRPr="005954F8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sposób realizacji (do </w:t>
            </w:r>
            <w:r w:rsidR="00C24882" w:rsidRPr="005954F8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2</w:t>
            </w:r>
            <w:r w:rsidRPr="005954F8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000 znaków</w:t>
            </w:r>
            <w:r w:rsidR="00C24882" w:rsidRPr="005954F8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ze spacjami</w:t>
            </w:r>
            <w:r w:rsidRPr="005954F8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073567" w:rsidRPr="00073567" w14:paraId="4A8929FA" w14:textId="77777777" w:rsidTr="0074183C">
        <w:tc>
          <w:tcPr>
            <w:tcW w:w="14142" w:type="dxa"/>
          </w:tcPr>
          <w:p w14:paraId="118F32E6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DA0527C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4"/>
    </w:tbl>
    <w:p w14:paraId="0B1C27E0" w14:textId="77777777" w:rsidR="00073567" w:rsidRDefault="00073567" w:rsidP="00073567">
      <w:pPr>
        <w:spacing w:after="160" w:line="259" w:lineRule="auto"/>
        <w:ind w:left="360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</w:p>
    <w:p w14:paraId="761357AE" w14:textId="671D2693" w:rsidR="00433FC3" w:rsidRPr="00073567" w:rsidRDefault="00433FC3" w:rsidP="001F4E6A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Style w:val="Tabela-Siatka"/>
        <w:tblW w:w="13948" w:type="dxa"/>
        <w:tblLook w:val="04A0" w:firstRow="1" w:lastRow="0" w:firstColumn="1" w:lastColumn="0" w:noHBand="0" w:noVBand="1"/>
      </w:tblPr>
      <w:tblGrid>
        <w:gridCol w:w="3767"/>
        <w:gridCol w:w="2374"/>
        <w:gridCol w:w="7651"/>
        <w:gridCol w:w="148"/>
        <w:gridCol w:w="8"/>
      </w:tblGrid>
      <w:tr w:rsidR="00073567" w:rsidRPr="00073567" w14:paraId="29F850C7" w14:textId="77777777" w:rsidTr="00C24882">
        <w:trPr>
          <w:trHeight w:val="399"/>
        </w:trPr>
        <w:tc>
          <w:tcPr>
            <w:tcW w:w="13948" w:type="dxa"/>
            <w:gridSpan w:val="5"/>
          </w:tcPr>
          <w:p w14:paraId="5F17AA97" w14:textId="59861F80" w:rsidR="00073567" w:rsidRPr="00C24882" w:rsidRDefault="00C24882" w:rsidP="00433FC3">
            <w:pPr>
              <w:spacing w:before="60" w:after="6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bookmarkStart w:id="5" w:name="_Hlk69992237"/>
            <w:r w:rsidRPr="00C24882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Ocena ryzyka i plan ograniczający wystąpienie ryzyka (do 500 znaków ze spacjami)</w:t>
            </w:r>
          </w:p>
        </w:tc>
      </w:tr>
      <w:tr w:rsidR="00C24882" w:rsidRPr="00073567" w14:paraId="55711D66" w14:textId="68EF9E91" w:rsidTr="00C24882">
        <w:trPr>
          <w:gridAfter w:val="1"/>
          <w:wAfter w:w="8" w:type="dxa"/>
          <w:trHeight w:val="1561"/>
        </w:trPr>
        <w:tc>
          <w:tcPr>
            <w:tcW w:w="3767" w:type="dxa"/>
          </w:tcPr>
          <w:p w14:paraId="298648FD" w14:textId="77777777" w:rsidR="00C24882" w:rsidRDefault="00C24882" w:rsidP="00C24882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42C8E8B8" w14:textId="13EA95EC" w:rsidR="00C24882" w:rsidRPr="00073567" w:rsidRDefault="00C24882" w:rsidP="00C24882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roblem</w:t>
            </w:r>
          </w:p>
          <w:p w14:paraId="3094BF06" w14:textId="77777777" w:rsidR="00C24882" w:rsidRPr="00073567" w:rsidRDefault="00C24882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374" w:type="dxa"/>
          </w:tcPr>
          <w:p w14:paraId="18612172" w14:textId="77777777" w:rsidR="00C24882" w:rsidRDefault="00C2488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590412A" w14:textId="78A603BE" w:rsidR="00C24882" w:rsidRPr="00073567" w:rsidRDefault="00C24882" w:rsidP="00C24882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Stopień ryzyka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br/>
              <w:t>(niski, średni, wysoki)</w:t>
            </w:r>
          </w:p>
        </w:tc>
        <w:tc>
          <w:tcPr>
            <w:tcW w:w="7799" w:type="dxa"/>
            <w:gridSpan w:val="2"/>
          </w:tcPr>
          <w:p w14:paraId="485735C5" w14:textId="77777777" w:rsidR="00C24882" w:rsidRDefault="00C2488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4BA3072D" w14:textId="713BEC44" w:rsidR="00C24882" w:rsidRPr="00073567" w:rsidRDefault="00C24882" w:rsidP="00C24882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Rozwiązanie</w:t>
            </w:r>
          </w:p>
        </w:tc>
      </w:tr>
      <w:tr w:rsidR="00C24882" w:rsidRPr="00073567" w14:paraId="4FC5DB46" w14:textId="77777777" w:rsidTr="00C24882">
        <w:trPr>
          <w:gridAfter w:val="1"/>
          <w:wAfter w:w="8" w:type="dxa"/>
          <w:trHeight w:val="520"/>
        </w:trPr>
        <w:tc>
          <w:tcPr>
            <w:tcW w:w="3767" w:type="dxa"/>
          </w:tcPr>
          <w:p w14:paraId="1B6EEDB1" w14:textId="77777777" w:rsidR="00C24882" w:rsidRDefault="00C24882" w:rsidP="00C24882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374" w:type="dxa"/>
          </w:tcPr>
          <w:p w14:paraId="09A16C08" w14:textId="77777777" w:rsidR="00C24882" w:rsidRDefault="00C2488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7799" w:type="dxa"/>
            <w:gridSpan w:val="2"/>
          </w:tcPr>
          <w:p w14:paraId="10BA2263" w14:textId="77777777" w:rsidR="00C24882" w:rsidRDefault="00C2488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C24882" w:rsidRPr="00073567" w14:paraId="522F140E" w14:textId="77777777" w:rsidTr="00C24882">
        <w:trPr>
          <w:gridAfter w:val="1"/>
          <w:wAfter w:w="8" w:type="dxa"/>
          <w:trHeight w:val="520"/>
        </w:trPr>
        <w:tc>
          <w:tcPr>
            <w:tcW w:w="3767" w:type="dxa"/>
          </w:tcPr>
          <w:p w14:paraId="4B89C1BB" w14:textId="77777777" w:rsidR="00C24882" w:rsidRDefault="00C24882" w:rsidP="00C24882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374" w:type="dxa"/>
          </w:tcPr>
          <w:p w14:paraId="7EDA03D0" w14:textId="77777777" w:rsidR="00C24882" w:rsidRDefault="00C2488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7799" w:type="dxa"/>
            <w:gridSpan w:val="2"/>
          </w:tcPr>
          <w:p w14:paraId="0CD13D73" w14:textId="77777777" w:rsidR="00C24882" w:rsidRDefault="00C2488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5"/>
      <w:tr w:rsidR="00C24882" w14:paraId="2060D9E4" w14:textId="77777777" w:rsidTr="00C24882">
        <w:trPr>
          <w:gridAfter w:val="2"/>
          <w:wAfter w:w="156" w:type="dxa"/>
          <w:trHeight w:val="459"/>
        </w:trPr>
        <w:tc>
          <w:tcPr>
            <w:tcW w:w="13792" w:type="dxa"/>
            <w:gridSpan w:val="3"/>
          </w:tcPr>
          <w:p w14:paraId="0A134593" w14:textId="5703F5F1" w:rsidR="00C24882" w:rsidRDefault="00C24882" w:rsidP="00073567">
            <w:pPr>
              <w:spacing w:after="160" w:line="259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Wkład spodziewanych rezultatów w rozwój nauki (do 1000 znaków ze spacjami)</w:t>
            </w:r>
          </w:p>
        </w:tc>
      </w:tr>
      <w:tr w:rsidR="00C24882" w14:paraId="47A81716" w14:textId="77777777" w:rsidTr="00C24882">
        <w:trPr>
          <w:gridAfter w:val="2"/>
          <w:wAfter w:w="156" w:type="dxa"/>
          <w:trHeight w:val="459"/>
        </w:trPr>
        <w:tc>
          <w:tcPr>
            <w:tcW w:w="13792" w:type="dxa"/>
            <w:gridSpan w:val="3"/>
          </w:tcPr>
          <w:p w14:paraId="6C9CBD55" w14:textId="77777777" w:rsidR="00C24882" w:rsidRDefault="00C24882" w:rsidP="00073567">
            <w:pPr>
              <w:spacing w:after="160" w:line="259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43BE2BA8" w14:textId="77777777" w:rsidR="00C24882" w:rsidRDefault="00C24882" w:rsidP="00073567">
            <w:pPr>
              <w:spacing w:after="160" w:line="259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47C04FE2" w14:textId="77777777" w:rsidR="00C24882" w:rsidRDefault="00C24882" w:rsidP="00073567">
            <w:pPr>
              <w:spacing w:after="160" w:line="259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E93D03A" w14:textId="719DA498" w:rsidR="00C24882" w:rsidRPr="00C24882" w:rsidRDefault="00C24882" w:rsidP="00073567">
            <w:pPr>
              <w:spacing w:after="160" w:line="259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3E9CEB1E" w14:textId="77777777" w:rsidR="001F4E6A" w:rsidRDefault="001F4E6A" w:rsidP="00073567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68253A5" w14:textId="08D8E547" w:rsidR="00073567" w:rsidRPr="00073567" w:rsidRDefault="00073567" w:rsidP="00073567">
      <w:p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73567">
        <w:rPr>
          <w:rFonts w:ascii="Times New Roman" w:eastAsia="Calibri" w:hAnsi="Times New Roman" w:cs="Times New Roman"/>
          <w:b/>
          <w:sz w:val="24"/>
          <w:szCs w:val="24"/>
        </w:rPr>
        <w:t xml:space="preserve">B. </w:t>
      </w:r>
      <w:r w:rsidRPr="00073567">
        <w:rPr>
          <w:rFonts w:ascii="Times New Roman" w:hAnsi="Times New Roman" w:cs="Times New Roman"/>
          <w:b/>
          <w:bCs/>
          <w:sz w:val="24"/>
          <w:szCs w:val="24"/>
        </w:rPr>
        <w:t>PLANOWANE ZADANIA BADAWCZE</w:t>
      </w:r>
      <w:r w:rsidR="00C24882">
        <w:rPr>
          <w:rFonts w:ascii="Times New Roman" w:hAnsi="Times New Roman" w:cs="Times New Roman"/>
          <w:b/>
          <w:bCs/>
          <w:sz w:val="24"/>
          <w:szCs w:val="24"/>
        </w:rPr>
        <w:t xml:space="preserve"> REALIZOWANE W RAMACH PRACY DOKTORSKIEJ (do 2000 znaków ze spacjami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13"/>
        <w:gridCol w:w="10848"/>
        <w:gridCol w:w="2233"/>
      </w:tblGrid>
      <w:tr w:rsidR="007735D8" w:rsidRPr="00073567" w14:paraId="4454AD46" w14:textId="4D54BA51" w:rsidTr="007735D8">
        <w:trPr>
          <w:trHeight w:val="1412"/>
        </w:trPr>
        <w:tc>
          <w:tcPr>
            <w:tcW w:w="913" w:type="dxa"/>
          </w:tcPr>
          <w:p w14:paraId="50CF8FD9" w14:textId="77777777" w:rsidR="007735D8" w:rsidRPr="00073567" w:rsidRDefault="007735D8" w:rsidP="00EE5F54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6" w:name="_Hlk70407242"/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Lp.</w:t>
            </w:r>
          </w:p>
        </w:tc>
        <w:tc>
          <w:tcPr>
            <w:tcW w:w="10848" w:type="dxa"/>
          </w:tcPr>
          <w:p w14:paraId="45CE466F" w14:textId="656A0DE0" w:rsidR="007735D8" w:rsidRPr="00073567" w:rsidRDefault="007735D8" w:rsidP="00433FC3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Nazwa zadania badawczego</w:t>
            </w:r>
          </w:p>
          <w:p w14:paraId="1570D88F" w14:textId="0F843129" w:rsidR="007735D8" w:rsidRPr="00073567" w:rsidRDefault="007735D8" w:rsidP="00433FC3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(opis powinien zawierać cel, treść merytoryczną, sposób realizacji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br/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oraz planowane efekty zadania)</w:t>
            </w:r>
          </w:p>
        </w:tc>
        <w:tc>
          <w:tcPr>
            <w:tcW w:w="2233" w:type="dxa"/>
          </w:tcPr>
          <w:p w14:paraId="467C9C61" w14:textId="26BCADC9" w:rsidR="007735D8" w:rsidRPr="00073567" w:rsidRDefault="007735D8" w:rsidP="00433FC3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sz w:val="24"/>
              </w:rPr>
              <w:t>Przewidywane efekty uczenia się zgodnie z PRK</w:t>
            </w:r>
          </w:p>
        </w:tc>
      </w:tr>
      <w:tr w:rsidR="007735D8" w:rsidRPr="00073567" w14:paraId="2C5FBB3F" w14:textId="3587FEBE" w:rsidTr="007735D8">
        <w:trPr>
          <w:trHeight w:val="567"/>
        </w:trPr>
        <w:tc>
          <w:tcPr>
            <w:tcW w:w="913" w:type="dxa"/>
          </w:tcPr>
          <w:p w14:paraId="7F882ADF" w14:textId="671AE88B" w:rsidR="007735D8" w:rsidRPr="00073567" w:rsidRDefault="007735D8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0848" w:type="dxa"/>
          </w:tcPr>
          <w:p w14:paraId="25E1A20D" w14:textId="77777777" w:rsidR="007735D8" w:rsidRPr="00073567" w:rsidRDefault="007735D8" w:rsidP="00EE5F5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233" w:type="dxa"/>
          </w:tcPr>
          <w:p w14:paraId="3D44A022" w14:textId="77777777" w:rsidR="007735D8" w:rsidRPr="00073567" w:rsidRDefault="007735D8" w:rsidP="00EE5F5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7735D8" w:rsidRPr="00073567" w14:paraId="62922006" w14:textId="0CBFFB6A" w:rsidTr="007735D8">
        <w:trPr>
          <w:trHeight w:val="567"/>
        </w:trPr>
        <w:tc>
          <w:tcPr>
            <w:tcW w:w="913" w:type="dxa"/>
          </w:tcPr>
          <w:p w14:paraId="6F9F2006" w14:textId="266CB8EF" w:rsidR="007735D8" w:rsidRPr="00073567" w:rsidRDefault="007735D8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0848" w:type="dxa"/>
          </w:tcPr>
          <w:p w14:paraId="469C729A" w14:textId="77777777" w:rsidR="007735D8" w:rsidRPr="00073567" w:rsidRDefault="007735D8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233" w:type="dxa"/>
          </w:tcPr>
          <w:p w14:paraId="3C1CDACA" w14:textId="77777777" w:rsidR="007735D8" w:rsidRPr="00073567" w:rsidRDefault="007735D8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7735D8" w:rsidRPr="00073567" w14:paraId="39FF302B" w14:textId="3A024396" w:rsidTr="007735D8">
        <w:trPr>
          <w:trHeight w:val="567"/>
        </w:trPr>
        <w:tc>
          <w:tcPr>
            <w:tcW w:w="913" w:type="dxa"/>
          </w:tcPr>
          <w:p w14:paraId="1AE3693D" w14:textId="4D7BF7DF" w:rsidR="007735D8" w:rsidRPr="00073567" w:rsidRDefault="007735D8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0848" w:type="dxa"/>
          </w:tcPr>
          <w:p w14:paraId="21490195" w14:textId="77777777" w:rsidR="007735D8" w:rsidRPr="00073567" w:rsidRDefault="007735D8" w:rsidP="00EE5F5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233" w:type="dxa"/>
          </w:tcPr>
          <w:p w14:paraId="03E7A0EC" w14:textId="77777777" w:rsidR="007735D8" w:rsidRPr="00073567" w:rsidRDefault="007735D8" w:rsidP="00EE5F5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7735D8" w:rsidRPr="00073567" w14:paraId="58FB1C54" w14:textId="68151F86" w:rsidTr="007735D8">
        <w:trPr>
          <w:trHeight w:val="567"/>
        </w:trPr>
        <w:tc>
          <w:tcPr>
            <w:tcW w:w="913" w:type="dxa"/>
          </w:tcPr>
          <w:p w14:paraId="0DE7AB47" w14:textId="428E33A6" w:rsidR="007735D8" w:rsidRPr="00073567" w:rsidRDefault="007735D8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0848" w:type="dxa"/>
          </w:tcPr>
          <w:p w14:paraId="0BA28B7A" w14:textId="77777777" w:rsidR="007735D8" w:rsidRPr="00073567" w:rsidRDefault="007735D8" w:rsidP="00EE5F5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233" w:type="dxa"/>
          </w:tcPr>
          <w:p w14:paraId="0D6754D0" w14:textId="77777777" w:rsidR="007735D8" w:rsidRPr="00073567" w:rsidRDefault="007735D8" w:rsidP="00EE5F5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7735D8" w:rsidRPr="00073567" w14:paraId="3AB0669B" w14:textId="502D7013" w:rsidTr="007735D8">
        <w:trPr>
          <w:trHeight w:val="567"/>
        </w:trPr>
        <w:tc>
          <w:tcPr>
            <w:tcW w:w="913" w:type="dxa"/>
          </w:tcPr>
          <w:p w14:paraId="347AB575" w14:textId="7C3F60E7" w:rsidR="007735D8" w:rsidRPr="00073567" w:rsidRDefault="007735D8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10848" w:type="dxa"/>
          </w:tcPr>
          <w:p w14:paraId="62901568" w14:textId="77777777" w:rsidR="007735D8" w:rsidRPr="00073567" w:rsidRDefault="007735D8" w:rsidP="00EE5F5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233" w:type="dxa"/>
          </w:tcPr>
          <w:p w14:paraId="7A3171CC" w14:textId="77777777" w:rsidR="007735D8" w:rsidRPr="00073567" w:rsidRDefault="007735D8" w:rsidP="00EE5F5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7735D8" w:rsidRPr="00073567" w14:paraId="469C4886" w14:textId="55E7AAB3" w:rsidTr="007735D8">
        <w:trPr>
          <w:trHeight w:val="554"/>
        </w:trPr>
        <w:tc>
          <w:tcPr>
            <w:tcW w:w="913" w:type="dxa"/>
          </w:tcPr>
          <w:p w14:paraId="1C5D16E9" w14:textId="5BAFFA1D" w:rsidR="007735D8" w:rsidRPr="00073567" w:rsidRDefault="007735D8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848" w:type="dxa"/>
          </w:tcPr>
          <w:p w14:paraId="3A44B0E0" w14:textId="77777777" w:rsidR="007735D8" w:rsidRPr="00073567" w:rsidRDefault="007735D8" w:rsidP="00EE5F5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233" w:type="dxa"/>
          </w:tcPr>
          <w:p w14:paraId="338C7E27" w14:textId="77777777" w:rsidR="007735D8" w:rsidRPr="00073567" w:rsidRDefault="007735D8" w:rsidP="00EE5F5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6"/>
    </w:tbl>
    <w:p w14:paraId="19793743" w14:textId="77777777" w:rsidR="00073567" w:rsidRPr="00073567" w:rsidRDefault="00073567" w:rsidP="00073567">
      <w:pPr>
        <w:spacing w:after="0" w:line="100" w:lineRule="atLeast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A49B19F" w14:textId="77777777" w:rsidR="00073567" w:rsidRPr="00073567" w:rsidRDefault="00073567" w:rsidP="001F4E6A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90EF105" w14:textId="77777777" w:rsidR="001A7E90" w:rsidRDefault="001A7E90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AEA24F2" w14:textId="77777777" w:rsidR="001A7E90" w:rsidRDefault="001A7E90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8300803" w14:textId="4D413DBC" w:rsidR="00073567" w:rsidRDefault="001A7E90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C. HARMONOGRAM REALIZACJI ZADAŃ BADAWCZYCH</w:t>
      </w:r>
    </w:p>
    <w:p w14:paraId="3584B560" w14:textId="77777777" w:rsidR="001A7E90" w:rsidRDefault="001A7E90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271"/>
        <w:gridCol w:w="3393"/>
        <w:gridCol w:w="1140"/>
        <w:gridCol w:w="1192"/>
        <w:gridCol w:w="1176"/>
        <w:gridCol w:w="1156"/>
        <w:gridCol w:w="1176"/>
        <w:gridCol w:w="1157"/>
        <w:gridCol w:w="1188"/>
        <w:gridCol w:w="1145"/>
      </w:tblGrid>
      <w:tr w:rsidR="001A7E90" w14:paraId="17197D77" w14:textId="77777777" w:rsidTr="001A7E90">
        <w:trPr>
          <w:trHeight w:val="516"/>
        </w:trPr>
        <w:tc>
          <w:tcPr>
            <w:tcW w:w="1271" w:type="dxa"/>
            <w:vMerge w:val="restart"/>
          </w:tcPr>
          <w:p w14:paraId="61352539" w14:textId="77777777" w:rsidR="001A7E90" w:rsidRP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4AE97517" w14:textId="28202224" w:rsidR="001A7E90" w:rsidRP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A7E90">
              <w:rPr>
                <w:rFonts w:ascii="Times New Roman" w:eastAsia="Calibri" w:hAnsi="Times New Roman" w:cs="Times New Roman"/>
                <w:sz w:val="24"/>
                <w:szCs w:val="24"/>
              </w:rPr>
              <w:t>Nr zadania</w:t>
            </w:r>
          </w:p>
          <w:p w14:paraId="5D6388BF" w14:textId="4EE1E3B5" w:rsidR="001A7E90" w:rsidRP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393" w:type="dxa"/>
          </w:tcPr>
          <w:p w14:paraId="4E81F3BC" w14:textId="4A61EFFC" w:rsidR="001A7E90" w:rsidRPr="001A7E90" w:rsidRDefault="001A7E90" w:rsidP="001A7E90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A7E90">
              <w:rPr>
                <w:rFonts w:ascii="Times New Roman" w:eastAsia="Calibri" w:hAnsi="Times New Roman" w:cs="Times New Roman"/>
                <w:sz w:val="24"/>
                <w:szCs w:val="24"/>
              </w:rPr>
              <w:t>Rok akademicki:</w:t>
            </w:r>
          </w:p>
        </w:tc>
        <w:tc>
          <w:tcPr>
            <w:tcW w:w="2332" w:type="dxa"/>
            <w:gridSpan w:val="2"/>
          </w:tcPr>
          <w:p w14:paraId="6A703FCC" w14:textId="662655A8" w:rsidR="001A7E90" w:rsidRPr="00805013" w:rsidRDefault="00805013" w:rsidP="00805013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05013">
              <w:rPr>
                <w:rFonts w:ascii="Times New Roman" w:eastAsia="Calibri" w:hAnsi="Times New Roman" w:cs="Times New Roman"/>
                <w:sz w:val="24"/>
                <w:szCs w:val="24"/>
              </w:rPr>
              <w:t>20…./20….</w:t>
            </w:r>
          </w:p>
        </w:tc>
        <w:tc>
          <w:tcPr>
            <w:tcW w:w="2332" w:type="dxa"/>
            <w:gridSpan w:val="2"/>
          </w:tcPr>
          <w:p w14:paraId="6F4C6067" w14:textId="09A7E8D4" w:rsidR="001A7E90" w:rsidRPr="00805013" w:rsidRDefault="00805013" w:rsidP="00805013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05013">
              <w:rPr>
                <w:rFonts w:ascii="Times New Roman" w:eastAsia="Calibri" w:hAnsi="Times New Roman" w:cs="Times New Roman"/>
                <w:sz w:val="24"/>
                <w:szCs w:val="24"/>
              </w:rPr>
              <w:t>20…./20….</w:t>
            </w:r>
          </w:p>
        </w:tc>
        <w:tc>
          <w:tcPr>
            <w:tcW w:w="2333" w:type="dxa"/>
            <w:gridSpan w:val="2"/>
          </w:tcPr>
          <w:p w14:paraId="601B53D1" w14:textId="55D06D95" w:rsidR="001A7E90" w:rsidRPr="00805013" w:rsidRDefault="00805013" w:rsidP="00805013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05013">
              <w:rPr>
                <w:rFonts w:ascii="Times New Roman" w:eastAsia="Calibri" w:hAnsi="Times New Roman" w:cs="Times New Roman"/>
                <w:sz w:val="24"/>
                <w:szCs w:val="24"/>
              </w:rPr>
              <w:t>20…./20….</w:t>
            </w:r>
          </w:p>
        </w:tc>
        <w:tc>
          <w:tcPr>
            <w:tcW w:w="2333" w:type="dxa"/>
            <w:gridSpan w:val="2"/>
          </w:tcPr>
          <w:p w14:paraId="136B5145" w14:textId="3A8C775E" w:rsidR="001A7E90" w:rsidRPr="00805013" w:rsidRDefault="00805013" w:rsidP="00805013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05013">
              <w:rPr>
                <w:rFonts w:ascii="Times New Roman" w:eastAsia="Calibri" w:hAnsi="Times New Roman" w:cs="Times New Roman"/>
                <w:sz w:val="24"/>
                <w:szCs w:val="24"/>
              </w:rPr>
              <w:t>20…./20….</w:t>
            </w:r>
          </w:p>
        </w:tc>
      </w:tr>
      <w:tr w:rsidR="001A7E90" w14:paraId="6B2F72FC" w14:textId="6C001278" w:rsidTr="001A7E90">
        <w:trPr>
          <w:trHeight w:val="588"/>
        </w:trPr>
        <w:tc>
          <w:tcPr>
            <w:tcW w:w="1271" w:type="dxa"/>
            <w:vMerge/>
          </w:tcPr>
          <w:p w14:paraId="06A26CA0" w14:textId="77777777" w:rsidR="001A7E90" w:rsidRP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393" w:type="dxa"/>
          </w:tcPr>
          <w:p w14:paraId="202DF7B1" w14:textId="2A40733C" w:rsidR="001A7E90" w:rsidRPr="001A7E90" w:rsidRDefault="001A7E90" w:rsidP="001A7E90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A7E90">
              <w:rPr>
                <w:rFonts w:ascii="Times New Roman" w:eastAsia="Calibri" w:hAnsi="Times New Roman" w:cs="Times New Roman"/>
                <w:sz w:val="24"/>
                <w:szCs w:val="24"/>
              </w:rPr>
              <w:t>Semestr Szkoły Doktorskiej:</w:t>
            </w:r>
          </w:p>
        </w:tc>
        <w:tc>
          <w:tcPr>
            <w:tcW w:w="1140" w:type="dxa"/>
          </w:tcPr>
          <w:p w14:paraId="1E83F24E" w14:textId="39CC1423" w:rsidR="001A7E90" w:rsidRPr="00805013" w:rsidRDefault="00805013" w:rsidP="00805013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05013">
              <w:rPr>
                <w:rFonts w:ascii="Times New Roman" w:eastAsia="Calibri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1192" w:type="dxa"/>
          </w:tcPr>
          <w:p w14:paraId="76E77BFC" w14:textId="14BDEDDE" w:rsidR="001A7E90" w:rsidRPr="00805013" w:rsidRDefault="00805013" w:rsidP="00805013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05013">
              <w:rPr>
                <w:rFonts w:ascii="Times New Roman" w:eastAsia="Calibri" w:hAnsi="Times New Roman" w:cs="Times New Roman"/>
                <w:sz w:val="24"/>
                <w:szCs w:val="24"/>
              </w:rPr>
              <w:t>II</w:t>
            </w:r>
          </w:p>
        </w:tc>
        <w:tc>
          <w:tcPr>
            <w:tcW w:w="1176" w:type="dxa"/>
          </w:tcPr>
          <w:p w14:paraId="46F36C3C" w14:textId="0211D6C4" w:rsidR="001A7E90" w:rsidRPr="00805013" w:rsidRDefault="00805013" w:rsidP="00805013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05013">
              <w:rPr>
                <w:rFonts w:ascii="Times New Roman" w:eastAsia="Calibri" w:hAnsi="Times New Roman" w:cs="Times New Roman"/>
                <w:sz w:val="24"/>
                <w:szCs w:val="24"/>
              </w:rPr>
              <w:t>III</w:t>
            </w:r>
          </w:p>
        </w:tc>
        <w:tc>
          <w:tcPr>
            <w:tcW w:w="1156" w:type="dxa"/>
          </w:tcPr>
          <w:p w14:paraId="323B02BE" w14:textId="2EC6C19E" w:rsidR="001A7E90" w:rsidRPr="00805013" w:rsidRDefault="00805013" w:rsidP="00805013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05013">
              <w:rPr>
                <w:rFonts w:ascii="Times New Roman" w:eastAsia="Calibri" w:hAnsi="Times New Roman" w:cs="Times New Roman"/>
                <w:sz w:val="24"/>
                <w:szCs w:val="24"/>
              </w:rPr>
              <w:t>IV</w:t>
            </w:r>
          </w:p>
        </w:tc>
        <w:tc>
          <w:tcPr>
            <w:tcW w:w="1176" w:type="dxa"/>
          </w:tcPr>
          <w:p w14:paraId="038C01BB" w14:textId="19FE9433" w:rsidR="001A7E90" w:rsidRPr="00805013" w:rsidRDefault="00805013" w:rsidP="00805013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05013">
              <w:rPr>
                <w:rFonts w:ascii="Times New Roman" w:eastAsia="Calibri" w:hAnsi="Times New Roman" w:cs="Times New Roman"/>
                <w:sz w:val="24"/>
                <w:szCs w:val="24"/>
              </w:rPr>
              <w:t>V</w:t>
            </w:r>
          </w:p>
        </w:tc>
        <w:tc>
          <w:tcPr>
            <w:tcW w:w="1157" w:type="dxa"/>
          </w:tcPr>
          <w:p w14:paraId="07E3EE4C" w14:textId="410CD86D" w:rsidR="001A7E90" w:rsidRPr="00805013" w:rsidRDefault="00805013" w:rsidP="00805013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05013">
              <w:rPr>
                <w:rFonts w:ascii="Times New Roman" w:eastAsia="Calibri" w:hAnsi="Times New Roman" w:cs="Times New Roman"/>
                <w:sz w:val="24"/>
                <w:szCs w:val="24"/>
              </w:rPr>
              <w:t>VI</w:t>
            </w:r>
          </w:p>
        </w:tc>
        <w:tc>
          <w:tcPr>
            <w:tcW w:w="1188" w:type="dxa"/>
          </w:tcPr>
          <w:p w14:paraId="2D2B24CC" w14:textId="7157FAD9" w:rsidR="001A7E90" w:rsidRPr="00805013" w:rsidRDefault="00805013" w:rsidP="00805013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05013">
              <w:rPr>
                <w:rFonts w:ascii="Times New Roman" w:eastAsia="Calibri" w:hAnsi="Times New Roman" w:cs="Times New Roman"/>
                <w:sz w:val="24"/>
                <w:szCs w:val="24"/>
              </w:rPr>
              <w:t>VII</w:t>
            </w:r>
          </w:p>
        </w:tc>
        <w:tc>
          <w:tcPr>
            <w:tcW w:w="1145" w:type="dxa"/>
          </w:tcPr>
          <w:p w14:paraId="59D17DB4" w14:textId="0ED3E8B5" w:rsidR="001A7E90" w:rsidRPr="00805013" w:rsidRDefault="00805013" w:rsidP="00805013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05013">
              <w:rPr>
                <w:rFonts w:ascii="Times New Roman" w:eastAsia="Calibri" w:hAnsi="Times New Roman" w:cs="Times New Roman"/>
                <w:sz w:val="24"/>
                <w:szCs w:val="24"/>
              </w:rPr>
              <w:t>VIII</w:t>
            </w:r>
          </w:p>
        </w:tc>
      </w:tr>
      <w:tr w:rsidR="001A7E90" w14:paraId="0A0C1D34" w14:textId="1ABB4057" w:rsidTr="001A7E90">
        <w:trPr>
          <w:trHeight w:val="918"/>
        </w:trPr>
        <w:tc>
          <w:tcPr>
            <w:tcW w:w="1271" w:type="dxa"/>
          </w:tcPr>
          <w:p w14:paraId="7274A69B" w14:textId="77777777" w:rsidR="001A7E90" w:rsidRP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CA6E0BA" w14:textId="2D1F2456" w:rsidR="001A7E90" w:rsidRP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A7E90">
              <w:rPr>
                <w:rFonts w:ascii="Times New Roman" w:eastAsia="Calibri" w:hAnsi="Times New Roman" w:cs="Times New Roman"/>
                <w:sz w:val="24"/>
                <w:szCs w:val="24"/>
              </w:rPr>
              <w:t>1.</w:t>
            </w:r>
          </w:p>
          <w:p w14:paraId="4B22B0A1" w14:textId="38096CFC" w:rsidR="001A7E90" w:rsidRP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393" w:type="dxa"/>
          </w:tcPr>
          <w:p w14:paraId="0CDEF2CC" w14:textId="77777777" w:rsidR="001A7E90" w:rsidRP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60153B92" w14:textId="77777777" w:rsid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92" w:type="dxa"/>
          </w:tcPr>
          <w:p w14:paraId="3482489C" w14:textId="77777777" w:rsid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6" w:type="dxa"/>
          </w:tcPr>
          <w:p w14:paraId="299B4A79" w14:textId="5C689E00" w:rsid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6" w:type="dxa"/>
          </w:tcPr>
          <w:p w14:paraId="429A15E6" w14:textId="77777777" w:rsid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6" w:type="dxa"/>
          </w:tcPr>
          <w:p w14:paraId="4584D627" w14:textId="2F2F3F3F" w:rsid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7" w:type="dxa"/>
          </w:tcPr>
          <w:p w14:paraId="3A0D6C39" w14:textId="77777777" w:rsid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88" w:type="dxa"/>
          </w:tcPr>
          <w:p w14:paraId="141879FA" w14:textId="7A661A57" w:rsid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45" w:type="dxa"/>
          </w:tcPr>
          <w:p w14:paraId="1CA00B65" w14:textId="77777777" w:rsid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1A7E90" w14:paraId="2B026DD3" w14:textId="77777777" w:rsidTr="001A7E90">
        <w:tc>
          <w:tcPr>
            <w:tcW w:w="1271" w:type="dxa"/>
          </w:tcPr>
          <w:p w14:paraId="67267BA2" w14:textId="77777777" w:rsidR="001A7E90" w:rsidRP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6E539B8B" w14:textId="26174E60" w:rsidR="001A7E90" w:rsidRP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A7E9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2. </w:t>
            </w:r>
          </w:p>
        </w:tc>
        <w:tc>
          <w:tcPr>
            <w:tcW w:w="3393" w:type="dxa"/>
          </w:tcPr>
          <w:p w14:paraId="76AE7DFC" w14:textId="77777777" w:rsidR="001A7E90" w:rsidRP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4987F6EA" w14:textId="77777777" w:rsidR="001A7E90" w:rsidRP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88311B8" w14:textId="1F242ABA" w:rsidR="001A7E90" w:rsidRP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774B7ACF" w14:textId="77777777" w:rsid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92" w:type="dxa"/>
          </w:tcPr>
          <w:p w14:paraId="25B35588" w14:textId="77777777" w:rsid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6" w:type="dxa"/>
          </w:tcPr>
          <w:p w14:paraId="6BE4FF78" w14:textId="77777777" w:rsid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6" w:type="dxa"/>
          </w:tcPr>
          <w:p w14:paraId="4B29A038" w14:textId="77777777" w:rsid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6" w:type="dxa"/>
          </w:tcPr>
          <w:p w14:paraId="16F4677A" w14:textId="77777777" w:rsid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7" w:type="dxa"/>
          </w:tcPr>
          <w:p w14:paraId="393272B6" w14:textId="77777777" w:rsid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88" w:type="dxa"/>
          </w:tcPr>
          <w:p w14:paraId="5F677D38" w14:textId="77777777" w:rsid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45" w:type="dxa"/>
          </w:tcPr>
          <w:p w14:paraId="203BA3AA" w14:textId="77777777" w:rsid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1A7E90" w14:paraId="726045DA" w14:textId="77777777" w:rsidTr="001A7E90">
        <w:tc>
          <w:tcPr>
            <w:tcW w:w="1271" w:type="dxa"/>
          </w:tcPr>
          <w:p w14:paraId="19F07105" w14:textId="382C84CA" w:rsidR="001A7E90" w:rsidRP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A7E90">
              <w:rPr>
                <w:rFonts w:ascii="Times New Roman" w:eastAsia="Calibri" w:hAnsi="Times New Roman" w:cs="Times New Roman"/>
                <w:sz w:val="24"/>
                <w:szCs w:val="24"/>
              </w:rPr>
              <w:t>n</w:t>
            </w:r>
          </w:p>
          <w:p w14:paraId="3BD5CCB7" w14:textId="7264A3E5" w:rsidR="001A7E90" w:rsidRP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393" w:type="dxa"/>
          </w:tcPr>
          <w:p w14:paraId="141B6877" w14:textId="77777777" w:rsidR="001A7E90" w:rsidRP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7A836ADA" w14:textId="77777777" w:rsid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92" w:type="dxa"/>
          </w:tcPr>
          <w:p w14:paraId="1EA7344B" w14:textId="77777777" w:rsid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6" w:type="dxa"/>
          </w:tcPr>
          <w:p w14:paraId="0F8DE7E8" w14:textId="77777777" w:rsid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6" w:type="dxa"/>
          </w:tcPr>
          <w:p w14:paraId="52066DC5" w14:textId="77777777" w:rsid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6" w:type="dxa"/>
          </w:tcPr>
          <w:p w14:paraId="5BAE0B23" w14:textId="77777777" w:rsid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7" w:type="dxa"/>
          </w:tcPr>
          <w:p w14:paraId="3EEE1F1F" w14:textId="77777777" w:rsid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88" w:type="dxa"/>
          </w:tcPr>
          <w:p w14:paraId="502CC732" w14:textId="77777777" w:rsid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45" w:type="dxa"/>
          </w:tcPr>
          <w:p w14:paraId="60E2A852" w14:textId="77777777" w:rsidR="001A7E90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</w:tbl>
    <w:p w14:paraId="36748E25" w14:textId="3F1DD3A5" w:rsidR="001A7E90" w:rsidRPr="00073567" w:rsidRDefault="001A7E90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1B85969" w14:textId="4D5EE746" w:rsidR="00127171" w:rsidRDefault="001A7E90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  <w:bookmarkStart w:id="7" w:name="_Hlk70407618"/>
      <w:r>
        <w:rPr>
          <w:rFonts w:ascii="Times New Roman" w:eastAsia="Calibri" w:hAnsi="Times New Roman" w:cs="Times New Roman"/>
          <w:b/>
          <w:sz w:val="24"/>
          <w:szCs w:val="24"/>
        </w:rPr>
        <w:t xml:space="preserve">Dla każdego zadania komórki tabeli należy wypełnić kolorem szarym, określając w ten sposób czas realizacji poszczególnych zadań badawczych w okresie </w:t>
      </w:r>
      <w:r w:rsidR="0030567A">
        <w:rPr>
          <w:rFonts w:ascii="Times New Roman" w:eastAsia="Calibri" w:hAnsi="Times New Roman" w:cs="Times New Roman"/>
          <w:b/>
          <w:sz w:val="24"/>
          <w:szCs w:val="24"/>
        </w:rPr>
        <w:t>kształcenia w Szkole Doktorskiej.</w:t>
      </w:r>
    </w:p>
    <w:p w14:paraId="4CDB56B9" w14:textId="159ADF6F" w:rsidR="0030567A" w:rsidRDefault="0030567A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17A7233" w14:textId="45089816" w:rsidR="0030567A" w:rsidRDefault="0030567A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PLANOWANY KOSZTORYS (kosztorys nie podlega ewaluacji podczas oceny śródokresowej)</w:t>
      </w:r>
    </w:p>
    <w:p w14:paraId="254284FF" w14:textId="03F503CE" w:rsidR="0030567A" w:rsidRDefault="0030567A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413"/>
        <w:gridCol w:w="9922"/>
        <w:gridCol w:w="2659"/>
      </w:tblGrid>
      <w:tr w:rsidR="0030567A" w14:paraId="2B306CD9" w14:textId="77777777" w:rsidTr="00805013">
        <w:tc>
          <w:tcPr>
            <w:tcW w:w="1413" w:type="dxa"/>
          </w:tcPr>
          <w:p w14:paraId="3A62F31A" w14:textId="4993229E" w:rsidR="0030567A" w:rsidRPr="0030567A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Nr zadania badawczego</w:t>
            </w:r>
          </w:p>
        </w:tc>
        <w:tc>
          <w:tcPr>
            <w:tcW w:w="9922" w:type="dxa"/>
          </w:tcPr>
          <w:p w14:paraId="2CEF7C28" w14:textId="77777777" w:rsidR="00805013" w:rsidRDefault="00805013" w:rsidP="0030567A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A849FD8" w14:textId="0CF4F88A" w:rsidR="0030567A" w:rsidRDefault="0030567A" w:rsidP="0030567A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0567A">
              <w:rPr>
                <w:rFonts w:ascii="Times New Roman" w:eastAsia="Calibri" w:hAnsi="Times New Roman" w:cs="Times New Roman"/>
                <w:sz w:val="24"/>
                <w:szCs w:val="24"/>
              </w:rPr>
              <w:t>Planowane materiały</w:t>
            </w:r>
          </w:p>
          <w:p w14:paraId="0115010B" w14:textId="413C1F2C" w:rsidR="00805013" w:rsidRPr="0030567A" w:rsidRDefault="00805013" w:rsidP="0030567A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659" w:type="dxa"/>
          </w:tcPr>
          <w:p w14:paraId="576144A4" w14:textId="77777777" w:rsidR="00805013" w:rsidRDefault="00805013" w:rsidP="0030567A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DD5B93F" w14:textId="7A7AE2F2" w:rsidR="0030567A" w:rsidRPr="0030567A" w:rsidRDefault="0030567A" w:rsidP="0030567A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0567A">
              <w:rPr>
                <w:rFonts w:ascii="Times New Roman" w:eastAsia="Calibri" w:hAnsi="Times New Roman" w:cs="Times New Roman"/>
                <w:sz w:val="24"/>
                <w:szCs w:val="24"/>
              </w:rPr>
              <w:t>Planowane koszty (zł)</w:t>
            </w:r>
          </w:p>
        </w:tc>
      </w:tr>
      <w:tr w:rsidR="0030567A" w14:paraId="685C09E5" w14:textId="77777777" w:rsidTr="00805013">
        <w:tc>
          <w:tcPr>
            <w:tcW w:w="1413" w:type="dxa"/>
          </w:tcPr>
          <w:p w14:paraId="1A1DDF2B" w14:textId="6E7ADC7F" w:rsidR="0030567A" w:rsidRPr="0030567A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.</w:t>
            </w:r>
          </w:p>
          <w:p w14:paraId="5E82D191" w14:textId="07074001" w:rsidR="0030567A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2" w:type="dxa"/>
          </w:tcPr>
          <w:p w14:paraId="5BAE91B3" w14:textId="77777777" w:rsidR="0030567A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59" w:type="dxa"/>
          </w:tcPr>
          <w:p w14:paraId="53185AB1" w14:textId="77777777" w:rsidR="0030567A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30567A" w14:paraId="3D7724E5" w14:textId="77777777" w:rsidTr="00805013">
        <w:tc>
          <w:tcPr>
            <w:tcW w:w="1413" w:type="dxa"/>
          </w:tcPr>
          <w:p w14:paraId="0ED77169" w14:textId="4C768EDF" w:rsidR="0030567A" w:rsidRPr="0030567A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0567A">
              <w:rPr>
                <w:rFonts w:ascii="Times New Roman" w:eastAsia="Calibri" w:hAnsi="Times New Roman" w:cs="Times New Roman"/>
                <w:sz w:val="24"/>
                <w:szCs w:val="24"/>
              </w:rPr>
              <w:t>2.</w:t>
            </w:r>
          </w:p>
          <w:p w14:paraId="71DCAF2C" w14:textId="1ECF3957" w:rsidR="0030567A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2" w:type="dxa"/>
          </w:tcPr>
          <w:p w14:paraId="3A391DDA" w14:textId="77777777" w:rsidR="0030567A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59" w:type="dxa"/>
          </w:tcPr>
          <w:p w14:paraId="3C3AF934" w14:textId="77777777" w:rsidR="0030567A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30567A" w14:paraId="51C6CFB1" w14:textId="77777777" w:rsidTr="00805013">
        <w:tc>
          <w:tcPr>
            <w:tcW w:w="1413" w:type="dxa"/>
          </w:tcPr>
          <w:p w14:paraId="3D46A0DB" w14:textId="7B53DD3F" w:rsidR="0030567A" w:rsidRPr="0030567A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0567A">
              <w:rPr>
                <w:rFonts w:ascii="Times New Roman" w:eastAsia="Calibri" w:hAnsi="Times New Roman" w:cs="Times New Roman"/>
                <w:sz w:val="24"/>
                <w:szCs w:val="24"/>
              </w:rPr>
              <w:t>n</w:t>
            </w:r>
          </w:p>
          <w:p w14:paraId="76975285" w14:textId="531A9157" w:rsidR="0030567A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2" w:type="dxa"/>
          </w:tcPr>
          <w:p w14:paraId="2645A44A" w14:textId="77777777" w:rsidR="0030567A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59" w:type="dxa"/>
          </w:tcPr>
          <w:p w14:paraId="58BC7AFB" w14:textId="77777777" w:rsidR="0030567A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</w:tbl>
    <w:p w14:paraId="699FAF27" w14:textId="77777777" w:rsidR="0030567A" w:rsidRDefault="0030567A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E19EC3A" w14:textId="77777777" w:rsidR="00127171" w:rsidRDefault="00127171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D4353C2" w14:textId="77777777" w:rsidR="00127171" w:rsidRDefault="00127171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5700809" w14:textId="77777777" w:rsidR="0030567A" w:rsidRDefault="0030567A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45B04078" w14:textId="25F11BB6" w:rsidR="00073567" w:rsidRDefault="0030567A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D</w:t>
      </w:r>
      <w:r w:rsidR="00073567" w:rsidRPr="00073567">
        <w:rPr>
          <w:rFonts w:ascii="Times New Roman" w:eastAsia="Calibri" w:hAnsi="Times New Roman" w:cs="Times New Roman"/>
          <w:b/>
          <w:sz w:val="24"/>
          <w:szCs w:val="24"/>
        </w:rPr>
        <w:t>. PLANOW</w:t>
      </w:r>
      <w:r>
        <w:rPr>
          <w:rFonts w:ascii="Times New Roman" w:eastAsia="Calibri" w:hAnsi="Times New Roman" w:cs="Times New Roman"/>
          <w:b/>
          <w:sz w:val="24"/>
          <w:szCs w:val="24"/>
        </w:rPr>
        <w:t>ANE PUBLIKOWANIE WYNIKÓW BADAŃ NAUKOWYCH (</w:t>
      </w:r>
      <w:r w:rsidRPr="0030567A">
        <w:rPr>
          <w:rFonts w:ascii="Times New Roman" w:eastAsia="Calibri" w:hAnsi="Times New Roman" w:cs="Times New Roman"/>
          <w:sz w:val="24"/>
          <w:szCs w:val="24"/>
        </w:rPr>
        <w:t>także prace przeglądowe</w:t>
      </w:r>
      <w:r>
        <w:rPr>
          <w:rFonts w:ascii="Times New Roman" w:eastAsia="Calibri" w:hAnsi="Times New Roman" w:cs="Times New Roman"/>
          <w:b/>
          <w:sz w:val="24"/>
          <w:szCs w:val="24"/>
        </w:rPr>
        <w:t>)</w:t>
      </w:r>
    </w:p>
    <w:p w14:paraId="2DC0D1CF" w14:textId="593DD0FB" w:rsidR="0030567A" w:rsidRDefault="0030567A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62"/>
        <w:gridCol w:w="11624"/>
        <w:gridCol w:w="1808"/>
      </w:tblGrid>
      <w:tr w:rsidR="0030567A" w14:paraId="30D57548" w14:textId="77777777" w:rsidTr="00805013">
        <w:tc>
          <w:tcPr>
            <w:tcW w:w="562" w:type="dxa"/>
          </w:tcPr>
          <w:p w14:paraId="55A500EB" w14:textId="77777777" w:rsidR="0030567A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721050C7" w14:textId="18CB9878" w:rsidR="0030567A" w:rsidRPr="0030567A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0567A">
              <w:rPr>
                <w:rFonts w:ascii="Times New Roman" w:eastAsia="Calibri" w:hAnsi="Times New Roman" w:cs="Times New Roman"/>
                <w:sz w:val="24"/>
                <w:szCs w:val="24"/>
              </w:rPr>
              <w:t>Lp.</w:t>
            </w:r>
          </w:p>
        </w:tc>
        <w:tc>
          <w:tcPr>
            <w:tcW w:w="11624" w:type="dxa"/>
          </w:tcPr>
          <w:p w14:paraId="491DD6F0" w14:textId="77777777" w:rsidR="0030567A" w:rsidRDefault="0030567A" w:rsidP="0030567A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6EEF70B2" w14:textId="77777777" w:rsidR="0030567A" w:rsidRDefault="0030567A" w:rsidP="0030567A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0567A">
              <w:rPr>
                <w:rFonts w:ascii="Times New Roman" w:eastAsia="Calibri" w:hAnsi="Times New Roman" w:cs="Times New Roman"/>
                <w:sz w:val="24"/>
                <w:szCs w:val="24"/>
              </w:rPr>
              <w:t>Rodzaj publikacji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(przybliżona tematyka)</w:t>
            </w:r>
          </w:p>
          <w:p w14:paraId="76F7D7B4" w14:textId="1499E4E9" w:rsidR="0030567A" w:rsidRPr="0030567A" w:rsidRDefault="0030567A" w:rsidP="0030567A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808" w:type="dxa"/>
          </w:tcPr>
          <w:p w14:paraId="3038F849" w14:textId="77777777" w:rsidR="0030567A" w:rsidRDefault="0030567A" w:rsidP="0030567A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D1B0682" w14:textId="36212298" w:rsidR="0030567A" w:rsidRPr="0030567A" w:rsidRDefault="0030567A" w:rsidP="0030567A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0567A">
              <w:rPr>
                <w:rFonts w:ascii="Times New Roman" w:eastAsia="Calibri" w:hAnsi="Times New Roman" w:cs="Times New Roman"/>
                <w:sz w:val="24"/>
                <w:szCs w:val="24"/>
              </w:rPr>
              <w:t>Czas złożenia pracy</w:t>
            </w:r>
          </w:p>
        </w:tc>
      </w:tr>
      <w:tr w:rsidR="0030567A" w14:paraId="25655AAF" w14:textId="77777777" w:rsidTr="00805013">
        <w:tc>
          <w:tcPr>
            <w:tcW w:w="562" w:type="dxa"/>
          </w:tcPr>
          <w:p w14:paraId="08010CA6" w14:textId="1E89E594" w:rsidR="0030567A" w:rsidRPr="0030567A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11624" w:type="dxa"/>
          </w:tcPr>
          <w:p w14:paraId="47FD2E5E" w14:textId="77777777" w:rsidR="0030567A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  <w:p w14:paraId="2B4EE657" w14:textId="72C34363" w:rsidR="0030567A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08" w:type="dxa"/>
          </w:tcPr>
          <w:p w14:paraId="0CE76DA0" w14:textId="77777777" w:rsidR="0030567A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30567A" w14:paraId="073795BB" w14:textId="77777777" w:rsidTr="00805013">
        <w:tc>
          <w:tcPr>
            <w:tcW w:w="562" w:type="dxa"/>
          </w:tcPr>
          <w:p w14:paraId="0B4017AB" w14:textId="77777777" w:rsidR="0030567A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  <w:p w14:paraId="736C41E8" w14:textId="4B96D6FE" w:rsidR="0030567A" w:rsidRPr="0030567A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11624" w:type="dxa"/>
          </w:tcPr>
          <w:p w14:paraId="1B295FB0" w14:textId="77777777" w:rsidR="0030567A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08" w:type="dxa"/>
          </w:tcPr>
          <w:p w14:paraId="1D48A6E6" w14:textId="77777777" w:rsidR="0030567A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30567A" w14:paraId="284A489D" w14:textId="77777777" w:rsidTr="00805013">
        <w:tc>
          <w:tcPr>
            <w:tcW w:w="562" w:type="dxa"/>
          </w:tcPr>
          <w:p w14:paraId="77F6D205" w14:textId="77777777" w:rsidR="0030567A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  <w:p w14:paraId="25F28C8E" w14:textId="74C29FA5" w:rsidR="0030567A" w:rsidRPr="0030567A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1624" w:type="dxa"/>
          </w:tcPr>
          <w:p w14:paraId="6506FA93" w14:textId="77777777" w:rsidR="0030567A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08" w:type="dxa"/>
          </w:tcPr>
          <w:p w14:paraId="57C7D52F" w14:textId="77777777" w:rsidR="0030567A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</w:tbl>
    <w:p w14:paraId="338724C5" w14:textId="697360D2" w:rsidR="0030567A" w:rsidRDefault="0030567A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A563714" w14:textId="3B435598" w:rsidR="0030567A" w:rsidRDefault="0030567A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E. PLANOWANE UCZESTNICTWO W KONFERENCJACH, STAŻACH NAUKOWYCH I KURSACH, PLANOWANE APLIKOWANIE O ŚRODKI ZEWNĘTRZNE</w:t>
      </w:r>
    </w:p>
    <w:p w14:paraId="3DCCF9BD" w14:textId="77777777" w:rsidR="0030567A" w:rsidRPr="00073567" w:rsidRDefault="0030567A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5A60C38" w14:textId="77777777" w:rsidR="00073567" w:rsidRPr="00073567" w:rsidRDefault="00073567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Style w:val="Tabela-Siatka"/>
        <w:tblW w:w="14016" w:type="dxa"/>
        <w:tblLook w:val="04A0" w:firstRow="1" w:lastRow="0" w:firstColumn="1" w:lastColumn="0" w:noHBand="0" w:noVBand="1"/>
      </w:tblPr>
      <w:tblGrid>
        <w:gridCol w:w="1006"/>
        <w:gridCol w:w="7752"/>
        <w:gridCol w:w="3368"/>
        <w:gridCol w:w="1890"/>
      </w:tblGrid>
      <w:tr w:rsidR="0030567A" w:rsidRPr="00073567" w14:paraId="5D887E19" w14:textId="77777777" w:rsidTr="00805013">
        <w:trPr>
          <w:trHeight w:val="445"/>
        </w:trPr>
        <w:tc>
          <w:tcPr>
            <w:tcW w:w="1006" w:type="dxa"/>
          </w:tcPr>
          <w:p w14:paraId="1E2F84E8" w14:textId="77777777" w:rsidR="0030567A" w:rsidRPr="00073567" w:rsidRDefault="0030567A" w:rsidP="007A08CF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8" w:name="_Hlk69991222"/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Lp.</w:t>
            </w:r>
          </w:p>
        </w:tc>
        <w:tc>
          <w:tcPr>
            <w:tcW w:w="7752" w:type="dxa"/>
          </w:tcPr>
          <w:p w14:paraId="200A737A" w14:textId="77777777" w:rsidR="0030567A" w:rsidRPr="00073567" w:rsidRDefault="0030567A" w:rsidP="007A08CF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Rodzaj planowanej aktywności</w:t>
            </w:r>
          </w:p>
        </w:tc>
        <w:tc>
          <w:tcPr>
            <w:tcW w:w="3368" w:type="dxa"/>
          </w:tcPr>
          <w:p w14:paraId="4BFCD5D4" w14:textId="77777777" w:rsidR="0030567A" w:rsidRPr="00073567" w:rsidRDefault="0030567A" w:rsidP="007A08CF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Kraj/instytucja</w:t>
            </w:r>
          </w:p>
        </w:tc>
        <w:tc>
          <w:tcPr>
            <w:tcW w:w="1890" w:type="dxa"/>
          </w:tcPr>
          <w:p w14:paraId="3DA3FCEF" w14:textId="77777777" w:rsidR="0030567A" w:rsidRPr="00073567" w:rsidRDefault="0030567A" w:rsidP="007A08CF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Okres</w:t>
            </w:r>
          </w:p>
        </w:tc>
      </w:tr>
      <w:tr w:rsidR="0030567A" w:rsidRPr="00073567" w14:paraId="35036FB2" w14:textId="77777777" w:rsidTr="00805013">
        <w:trPr>
          <w:trHeight w:val="581"/>
        </w:trPr>
        <w:tc>
          <w:tcPr>
            <w:tcW w:w="1006" w:type="dxa"/>
          </w:tcPr>
          <w:p w14:paraId="585A7566" w14:textId="4504A14A" w:rsidR="0030567A" w:rsidRPr="00073567" w:rsidRDefault="0030567A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  <w:r w:rsidR="00805013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7752" w:type="dxa"/>
          </w:tcPr>
          <w:p w14:paraId="2156AE9C" w14:textId="77777777" w:rsidR="0030567A" w:rsidRPr="00073567" w:rsidRDefault="0030567A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368" w:type="dxa"/>
          </w:tcPr>
          <w:p w14:paraId="1575675F" w14:textId="77777777" w:rsidR="0030567A" w:rsidRPr="00073567" w:rsidRDefault="0030567A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540B730A" w14:textId="77777777" w:rsidR="0030567A" w:rsidRPr="00073567" w:rsidRDefault="0030567A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0567A" w:rsidRPr="00073567" w14:paraId="071B2F12" w14:textId="77777777" w:rsidTr="00805013">
        <w:trPr>
          <w:trHeight w:val="581"/>
        </w:trPr>
        <w:tc>
          <w:tcPr>
            <w:tcW w:w="1006" w:type="dxa"/>
          </w:tcPr>
          <w:p w14:paraId="5FE0E231" w14:textId="5A40EB02" w:rsidR="0030567A" w:rsidRPr="00073567" w:rsidRDefault="00805013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7752" w:type="dxa"/>
          </w:tcPr>
          <w:p w14:paraId="51526C88" w14:textId="77777777" w:rsidR="0030567A" w:rsidRPr="00073567" w:rsidRDefault="0030567A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368" w:type="dxa"/>
          </w:tcPr>
          <w:p w14:paraId="621A8B79" w14:textId="77777777" w:rsidR="0030567A" w:rsidRPr="00073567" w:rsidRDefault="0030567A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2F659AA4" w14:textId="77777777" w:rsidR="0030567A" w:rsidRPr="00073567" w:rsidRDefault="0030567A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0567A" w:rsidRPr="00073567" w14:paraId="5D932BA5" w14:textId="77777777" w:rsidTr="00805013">
        <w:trPr>
          <w:trHeight w:val="581"/>
        </w:trPr>
        <w:tc>
          <w:tcPr>
            <w:tcW w:w="1006" w:type="dxa"/>
          </w:tcPr>
          <w:p w14:paraId="38E9871A" w14:textId="01444604" w:rsidR="0030567A" w:rsidRPr="00073567" w:rsidRDefault="0030567A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7752" w:type="dxa"/>
          </w:tcPr>
          <w:p w14:paraId="71F0C7CF" w14:textId="77777777" w:rsidR="0030567A" w:rsidRPr="00073567" w:rsidRDefault="0030567A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368" w:type="dxa"/>
          </w:tcPr>
          <w:p w14:paraId="3D2E4876" w14:textId="77777777" w:rsidR="0030567A" w:rsidRPr="00073567" w:rsidRDefault="0030567A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339E9EE0" w14:textId="77777777" w:rsidR="0030567A" w:rsidRPr="00073567" w:rsidRDefault="0030567A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183300B1" w14:textId="77777777" w:rsidR="005954F8" w:rsidRDefault="005954F8" w:rsidP="00600E2F">
      <w:pPr>
        <w:tabs>
          <w:tab w:val="left" w:pos="284"/>
        </w:tabs>
        <w:snapToGrid w:val="0"/>
        <w:spacing w:after="0" w:line="320" w:lineRule="exact"/>
        <w:jc w:val="center"/>
        <w:rPr>
          <w:rFonts w:ascii="Times New Roman" w:hAnsi="Times New Roman"/>
          <w:sz w:val="24"/>
          <w:szCs w:val="24"/>
          <w:lang w:val="en-US"/>
        </w:rPr>
      </w:pPr>
      <w:bookmarkStart w:id="9" w:name="_Hlk70407989"/>
      <w:bookmarkEnd w:id="7"/>
      <w:bookmarkEnd w:id="8"/>
    </w:p>
    <w:p w14:paraId="730ACC08" w14:textId="77777777" w:rsidR="005954F8" w:rsidRDefault="005954F8" w:rsidP="00600E2F">
      <w:pPr>
        <w:tabs>
          <w:tab w:val="left" w:pos="284"/>
        </w:tabs>
        <w:snapToGrid w:val="0"/>
        <w:spacing w:after="0" w:line="320" w:lineRule="exact"/>
        <w:jc w:val="center"/>
        <w:rPr>
          <w:rFonts w:ascii="Times New Roman" w:hAnsi="Times New Roman"/>
          <w:sz w:val="24"/>
          <w:szCs w:val="24"/>
          <w:lang w:val="en-US"/>
        </w:rPr>
      </w:pPr>
    </w:p>
    <w:p w14:paraId="1D69C3A2" w14:textId="1AD04EB8" w:rsidR="00600E2F" w:rsidRPr="005954F8" w:rsidRDefault="00600E2F" w:rsidP="00600E2F">
      <w:pPr>
        <w:tabs>
          <w:tab w:val="left" w:pos="284"/>
        </w:tabs>
        <w:snapToGrid w:val="0"/>
        <w:spacing w:after="0" w:line="320" w:lineRule="exact"/>
        <w:jc w:val="center"/>
        <w:rPr>
          <w:rFonts w:ascii="Times New Roman" w:hAnsi="Times New Roman"/>
          <w:sz w:val="24"/>
          <w:szCs w:val="24"/>
        </w:rPr>
      </w:pPr>
      <w:r w:rsidRPr="005954F8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</w:t>
      </w:r>
      <w:r w:rsidRPr="005954F8">
        <w:rPr>
          <w:rFonts w:ascii="Times New Roman" w:hAnsi="Times New Roman"/>
          <w:sz w:val="24"/>
          <w:szCs w:val="24"/>
        </w:rPr>
        <w:tab/>
      </w:r>
      <w:r w:rsidRPr="005954F8">
        <w:rPr>
          <w:rFonts w:ascii="Times New Roman" w:hAnsi="Times New Roman"/>
          <w:sz w:val="24"/>
          <w:szCs w:val="24"/>
        </w:rPr>
        <w:tab/>
      </w:r>
      <w:r w:rsidRPr="005954F8">
        <w:rPr>
          <w:rFonts w:ascii="Times New Roman" w:hAnsi="Times New Roman"/>
          <w:sz w:val="24"/>
          <w:szCs w:val="24"/>
        </w:rPr>
        <w:tab/>
      </w:r>
      <w:r w:rsidRPr="005954F8">
        <w:rPr>
          <w:rFonts w:ascii="Times New Roman" w:hAnsi="Times New Roman"/>
          <w:sz w:val="24"/>
          <w:szCs w:val="24"/>
        </w:rPr>
        <w:tab/>
      </w:r>
      <w:r w:rsidRPr="005954F8">
        <w:rPr>
          <w:rFonts w:ascii="Times New Roman" w:hAnsi="Times New Roman"/>
          <w:sz w:val="24"/>
          <w:szCs w:val="24"/>
        </w:rPr>
        <w:tab/>
      </w:r>
      <w:r w:rsidRPr="005954F8">
        <w:rPr>
          <w:rFonts w:ascii="Times New Roman" w:hAnsi="Times New Roman"/>
          <w:sz w:val="24"/>
          <w:szCs w:val="24"/>
        </w:rPr>
        <w:tab/>
      </w:r>
      <w:r w:rsidRPr="005954F8">
        <w:rPr>
          <w:rFonts w:ascii="Times New Roman" w:hAnsi="Times New Roman"/>
          <w:sz w:val="24"/>
          <w:szCs w:val="24"/>
        </w:rPr>
        <w:tab/>
      </w:r>
    </w:p>
    <w:p w14:paraId="7D82DA3E" w14:textId="77777777" w:rsidR="00600E2F" w:rsidRPr="005954F8" w:rsidRDefault="00600E2F" w:rsidP="00600E2F">
      <w:pPr>
        <w:tabs>
          <w:tab w:val="left" w:pos="284"/>
        </w:tabs>
        <w:snapToGrid w:val="0"/>
        <w:spacing w:after="0" w:line="320" w:lineRule="exact"/>
        <w:jc w:val="center"/>
        <w:rPr>
          <w:rFonts w:ascii="Times New Roman" w:hAnsi="Times New Roman"/>
          <w:sz w:val="24"/>
          <w:szCs w:val="24"/>
        </w:rPr>
      </w:pPr>
    </w:p>
    <w:p w14:paraId="1FFB65CD" w14:textId="77777777" w:rsidR="00600E2F" w:rsidRPr="005954F8" w:rsidRDefault="00600E2F" w:rsidP="00600E2F">
      <w:pPr>
        <w:tabs>
          <w:tab w:val="left" w:pos="284"/>
        </w:tabs>
        <w:snapToGrid w:val="0"/>
        <w:spacing w:after="0" w:line="320" w:lineRule="exact"/>
        <w:jc w:val="center"/>
        <w:rPr>
          <w:rFonts w:ascii="Times New Roman" w:hAnsi="Times New Roman"/>
          <w:sz w:val="24"/>
          <w:szCs w:val="24"/>
        </w:rPr>
      </w:pPr>
    </w:p>
    <w:p w14:paraId="054DFF68" w14:textId="77777777" w:rsidR="005954F8" w:rsidRDefault="005954F8" w:rsidP="00600E2F">
      <w:pPr>
        <w:tabs>
          <w:tab w:val="left" w:pos="284"/>
        </w:tabs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62103C2" w14:textId="77777777" w:rsidR="005954F8" w:rsidRDefault="005954F8" w:rsidP="00600E2F">
      <w:pPr>
        <w:tabs>
          <w:tab w:val="left" w:pos="284"/>
        </w:tabs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8E68C81" w14:textId="77777777" w:rsidR="005954F8" w:rsidRDefault="005954F8" w:rsidP="00600E2F">
      <w:pPr>
        <w:tabs>
          <w:tab w:val="left" w:pos="284"/>
        </w:tabs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A7D24E5" w14:textId="5142950E" w:rsidR="00600E2F" w:rsidRPr="00796919" w:rsidRDefault="00600E2F" w:rsidP="00600E2F">
      <w:pPr>
        <w:tabs>
          <w:tab w:val="left" w:pos="284"/>
        </w:tabs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96919">
        <w:rPr>
          <w:rFonts w:ascii="Times New Roman" w:hAnsi="Times New Roman"/>
          <w:sz w:val="24"/>
          <w:szCs w:val="24"/>
        </w:rPr>
        <w:t xml:space="preserve">………………………………………..                         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796919">
        <w:rPr>
          <w:rFonts w:ascii="Times New Roman" w:hAnsi="Times New Roman"/>
          <w:sz w:val="24"/>
          <w:szCs w:val="24"/>
        </w:rPr>
        <w:t>…………………………………...</w:t>
      </w:r>
    </w:p>
    <w:p w14:paraId="7DFD1A3D" w14:textId="6D109605" w:rsidR="00600E2F" w:rsidRPr="005954F8" w:rsidRDefault="00600E2F" w:rsidP="00600E2F">
      <w:pPr>
        <w:tabs>
          <w:tab w:val="left" w:pos="284"/>
        </w:tabs>
        <w:snapToGrid w:val="0"/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18"/>
          <w:szCs w:val="18"/>
        </w:rPr>
        <w:t xml:space="preserve">           </w:t>
      </w:r>
      <w:r w:rsidR="005954F8">
        <w:rPr>
          <w:rFonts w:ascii="Times New Roman" w:hAnsi="Times New Roman"/>
          <w:sz w:val="18"/>
          <w:szCs w:val="18"/>
        </w:rPr>
        <w:t xml:space="preserve">  </w:t>
      </w:r>
      <w:r>
        <w:rPr>
          <w:rFonts w:ascii="Times New Roman" w:hAnsi="Times New Roman"/>
          <w:sz w:val="18"/>
          <w:szCs w:val="18"/>
        </w:rPr>
        <w:t xml:space="preserve"> </w:t>
      </w:r>
      <w:r w:rsidR="005954F8" w:rsidRPr="005954F8">
        <w:rPr>
          <w:rFonts w:ascii="Times New Roman" w:hAnsi="Times New Roman"/>
          <w:sz w:val="20"/>
          <w:szCs w:val="20"/>
        </w:rPr>
        <w:t>Data i podpis Doktoranta</w:t>
      </w:r>
      <w:r w:rsidRPr="005954F8">
        <w:rPr>
          <w:rFonts w:ascii="Times New Roman" w:hAnsi="Times New Roman"/>
          <w:sz w:val="20"/>
          <w:szCs w:val="20"/>
        </w:rPr>
        <w:t xml:space="preserve">                                                                                                               </w:t>
      </w:r>
      <w:r w:rsidR="00DE5FE4">
        <w:rPr>
          <w:rFonts w:ascii="Times New Roman" w:hAnsi="Times New Roman"/>
          <w:sz w:val="20"/>
          <w:szCs w:val="20"/>
        </w:rPr>
        <w:t xml:space="preserve">                    </w:t>
      </w:r>
      <w:r w:rsidR="005954F8" w:rsidRPr="005954F8">
        <w:rPr>
          <w:rFonts w:ascii="Times New Roman" w:hAnsi="Times New Roman"/>
          <w:sz w:val="20"/>
          <w:szCs w:val="20"/>
        </w:rPr>
        <w:t>Data i podpis Promotora</w:t>
      </w:r>
      <w:r w:rsidRPr="005954F8">
        <w:rPr>
          <w:rFonts w:ascii="Times New Roman" w:hAnsi="Times New Roman"/>
          <w:sz w:val="20"/>
          <w:szCs w:val="20"/>
        </w:rPr>
        <w:tab/>
      </w:r>
      <w:r w:rsidRPr="005954F8">
        <w:rPr>
          <w:rFonts w:ascii="Times New Roman" w:hAnsi="Times New Roman"/>
          <w:sz w:val="20"/>
          <w:szCs w:val="20"/>
        </w:rPr>
        <w:tab/>
        <w:t xml:space="preserve">           </w:t>
      </w:r>
    </w:p>
    <w:p w14:paraId="71E48713" w14:textId="77777777" w:rsidR="00600E2F" w:rsidRDefault="00600E2F" w:rsidP="00600E2F">
      <w:pPr>
        <w:tabs>
          <w:tab w:val="left" w:pos="284"/>
        </w:tabs>
        <w:snapToGrid w:val="0"/>
        <w:spacing w:after="0" w:line="320" w:lineRule="exact"/>
        <w:jc w:val="both"/>
        <w:rPr>
          <w:rFonts w:ascii="Times New Roman" w:hAnsi="Times New Roman"/>
          <w:sz w:val="24"/>
          <w:szCs w:val="24"/>
        </w:rPr>
      </w:pPr>
      <w:r w:rsidRPr="007E7299">
        <w:rPr>
          <w:rFonts w:ascii="Times New Roman" w:hAnsi="Times New Roman"/>
          <w:sz w:val="24"/>
          <w:szCs w:val="24"/>
        </w:rPr>
        <w:t xml:space="preserve">                               </w:t>
      </w:r>
    </w:p>
    <w:p w14:paraId="550D4BC2" w14:textId="77777777" w:rsidR="007A08CF" w:rsidRDefault="007A08CF" w:rsidP="00600E2F">
      <w:pPr>
        <w:tabs>
          <w:tab w:val="left" w:pos="284"/>
        </w:tabs>
        <w:snapToGrid w:val="0"/>
        <w:spacing w:after="0" w:line="320" w:lineRule="exact"/>
        <w:jc w:val="both"/>
        <w:rPr>
          <w:rFonts w:ascii="Times New Roman" w:hAnsi="Times New Roman"/>
          <w:sz w:val="24"/>
          <w:szCs w:val="24"/>
        </w:rPr>
      </w:pPr>
    </w:p>
    <w:p w14:paraId="3D97C656" w14:textId="77777777" w:rsidR="00006D2B" w:rsidRDefault="00006D2B" w:rsidP="00600E2F">
      <w:pPr>
        <w:tabs>
          <w:tab w:val="left" w:pos="284"/>
        </w:tabs>
        <w:snapToGrid w:val="0"/>
        <w:spacing w:after="0" w:line="320" w:lineRule="exact"/>
        <w:jc w:val="both"/>
        <w:rPr>
          <w:rFonts w:ascii="Times New Roman" w:hAnsi="Times New Roman"/>
          <w:sz w:val="24"/>
          <w:szCs w:val="24"/>
        </w:rPr>
      </w:pPr>
    </w:p>
    <w:p w14:paraId="7A204217" w14:textId="7C8DB9CA" w:rsidR="00600E2F" w:rsidRDefault="00600E2F" w:rsidP="00600E2F">
      <w:pPr>
        <w:tabs>
          <w:tab w:val="left" w:pos="284"/>
        </w:tabs>
        <w:snapToGrid w:val="0"/>
        <w:spacing w:after="0" w:line="320" w:lineRule="exac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</w:t>
      </w:r>
    </w:p>
    <w:p w14:paraId="42946CC8" w14:textId="77777777" w:rsidR="00600E2F" w:rsidRDefault="00600E2F" w:rsidP="00600E2F">
      <w:pPr>
        <w:tabs>
          <w:tab w:val="left" w:pos="284"/>
        </w:tabs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</w:t>
      </w:r>
    </w:p>
    <w:p w14:paraId="531E1B62" w14:textId="77777777" w:rsidR="00600E2F" w:rsidRPr="007E7299" w:rsidRDefault="00600E2F" w:rsidP="00600E2F">
      <w:pPr>
        <w:tabs>
          <w:tab w:val="left" w:pos="284"/>
        </w:tabs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50D5991" w14:textId="0EF3160D" w:rsidR="00600E2F" w:rsidRDefault="00600E2F" w:rsidP="00600E2F">
      <w:pPr>
        <w:tabs>
          <w:tab w:val="left" w:pos="284"/>
        </w:tabs>
        <w:snapToGri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bookmarkStart w:id="10" w:name="_Hlk90037454"/>
      <w:r w:rsidRPr="007E7299">
        <w:rPr>
          <w:rFonts w:ascii="Times New Roman" w:hAnsi="Times New Roman"/>
          <w:sz w:val="24"/>
          <w:szCs w:val="24"/>
        </w:rPr>
        <w:t>………………………</w:t>
      </w:r>
      <w:r>
        <w:rPr>
          <w:rFonts w:ascii="Times New Roman" w:hAnsi="Times New Roman"/>
          <w:sz w:val="24"/>
          <w:szCs w:val="24"/>
        </w:rPr>
        <w:t>…………</w:t>
      </w:r>
      <w:r w:rsidR="00127171">
        <w:rPr>
          <w:rFonts w:ascii="Times New Roman" w:hAnsi="Times New Roman"/>
          <w:sz w:val="24"/>
          <w:szCs w:val="24"/>
        </w:rPr>
        <w:t>…….</w:t>
      </w:r>
      <w:r>
        <w:rPr>
          <w:rFonts w:ascii="Times New Roman" w:hAnsi="Times New Roman"/>
          <w:sz w:val="24"/>
          <w:szCs w:val="24"/>
        </w:rPr>
        <w:t xml:space="preserve">     </w:t>
      </w:r>
      <w:r w:rsidR="00DE5FE4">
        <w:rPr>
          <w:rFonts w:ascii="Times New Roman" w:hAnsi="Times New Roman"/>
          <w:sz w:val="24"/>
          <w:szCs w:val="24"/>
        </w:rPr>
        <w:t xml:space="preserve">                                                                        </w:t>
      </w:r>
      <w:r>
        <w:rPr>
          <w:rFonts w:ascii="Times New Roman" w:hAnsi="Times New Roman"/>
          <w:sz w:val="24"/>
          <w:szCs w:val="24"/>
        </w:rPr>
        <w:t xml:space="preserve">     </w:t>
      </w:r>
      <w:r w:rsidR="00DE5FE4">
        <w:rPr>
          <w:rFonts w:ascii="Times New Roman" w:hAnsi="Times New Roman"/>
          <w:sz w:val="24"/>
          <w:szCs w:val="24"/>
        </w:rPr>
        <w:t>………………………………</w:t>
      </w:r>
      <w:r w:rsidR="00F166C4">
        <w:rPr>
          <w:rFonts w:ascii="Times New Roman" w:hAnsi="Times New Roman"/>
          <w:sz w:val="24"/>
          <w:szCs w:val="24"/>
        </w:rPr>
        <w:t>…….</w:t>
      </w:r>
      <w:r w:rsidR="00DE5FE4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                                                </w:t>
      </w:r>
    </w:p>
    <w:p w14:paraId="3B9219C7" w14:textId="77777777" w:rsidR="00F166C4" w:rsidRDefault="00600E2F" w:rsidP="005954F8">
      <w:pPr>
        <w:tabs>
          <w:tab w:val="left" w:pos="284"/>
        </w:tabs>
        <w:snapToGri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ab/>
      </w:r>
      <w:r w:rsidR="00DE5FE4">
        <w:rPr>
          <w:rFonts w:ascii="Times New Roman" w:hAnsi="Times New Roman"/>
          <w:sz w:val="24"/>
          <w:szCs w:val="24"/>
        </w:rPr>
        <w:t xml:space="preserve">   </w:t>
      </w:r>
      <w:bookmarkStart w:id="11" w:name="_Hlk90036725"/>
      <w:r w:rsidR="005954F8" w:rsidRPr="00DE5FE4">
        <w:rPr>
          <w:rFonts w:ascii="Times New Roman" w:hAnsi="Times New Roman"/>
          <w:sz w:val="20"/>
          <w:szCs w:val="20"/>
        </w:rPr>
        <w:t xml:space="preserve">Data i podpis Drugiego </w:t>
      </w:r>
      <w:r w:rsidR="00DE5FE4">
        <w:rPr>
          <w:rFonts w:ascii="Times New Roman" w:hAnsi="Times New Roman"/>
          <w:sz w:val="20"/>
          <w:szCs w:val="20"/>
        </w:rPr>
        <w:t>P</w:t>
      </w:r>
      <w:r w:rsidR="005954F8" w:rsidRPr="00DE5FE4">
        <w:rPr>
          <w:rFonts w:ascii="Times New Roman" w:hAnsi="Times New Roman"/>
          <w:sz w:val="20"/>
          <w:szCs w:val="20"/>
        </w:rPr>
        <w:t xml:space="preserve">romotor            </w:t>
      </w:r>
      <w:bookmarkEnd w:id="11"/>
      <w:r w:rsidR="00DE5FE4">
        <w:rPr>
          <w:rFonts w:ascii="Times New Roman" w:hAnsi="Times New Roman"/>
          <w:sz w:val="20"/>
          <w:szCs w:val="20"/>
        </w:rPr>
        <w:t xml:space="preserve">                                                                                                    </w:t>
      </w:r>
      <w:r w:rsidR="00DE5FE4" w:rsidRPr="00DE5FE4">
        <w:rPr>
          <w:rFonts w:ascii="Times New Roman" w:hAnsi="Times New Roman"/>
          <w:sz w:val="20"/>
          <w:szCs w:val="20"/>
        </w:rPr>
        <w:t xml:space="preserve">Data i podpis  </w:t>
      </w:r>
      <w:r w:rsidR="00DE5FE4">
        <w:rPr>
          <w:rFonts w:ascii="Times New Roman" w:hAnsi="Times New Roman"/>
          <w:sz w:val="20"/>
          <w:szCs w:val="20"/>
        </w:rPr>
        <w:t>P</w:t>
      </w:r>
      <w:r w:rsidR="00DE5FE4" w:rsidRPr="00DE5FE4">
        <w:rPr>
          <w:rFonts w:ascii="Times New Roman" w:hAnsi="Times New Roman"/>
          <w:sz w:val="20"/>
          <w:szCs w:val="20"/>
        </w:rPr>
        <w:t xml:space="preserve">romotor </w:t>
      </w:r>
      <w:r w:rsidR="00F166C4">
        <w:rPr>
          <w:rFonts w:ascii="Times New Roman" w:hAnsi="Times New Roman"/>
          <w:sz w:val="20"/>
          <w:szCs w:val="20"/>
        </w:rPr>
        <w:t>pomocniczego</w:t>
      </w:r>
      <w:r w:rsidR="00DE5FE4" w:rsidRPr="00DE5FE4">
        <w:rPr>
          <w:rFonts w:ascii="Times New Roman" w:hAnsi="Times New Roman"/>
          <w:sz w:val="20"/>
          <w:szCs w:val="20"/>
        </w:rPr>
        <w:t xml:space="preserve">     </w:t>
      </w:r>
    </w:p>
    <w:p w14:paraId="1482125A" w14:textId="77777777" w:rsidR="00F166C4" w:rsidRDefault="00F166C4" w:rsidP="005954F8">
      <w:pPr>
        <w:tabs>
          <w:tab w:val="left" w:pos="284"/>
        </w:tabs>
        <w:snapToGri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bookmarkEnd w:id="10"/>
    <w:p w14:paraId="65FE7D35" w14:textId="77777777" w:rsidR="00F166C4" w:rsidRDefault="00F166C4" w:rsidP="005954F8">
      <w:pPr>
        <w:tabs>
          <w:tab w:val="left" w:pos="284"/>
        </w:tabs>
        <w:snapToGri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43717C07" w14:textId="77777777" w:rsidR="00F166C4" w:rsidRDefault="00F166C4" w:rsidP="005954F8">
      <w:pPr>
        <w:tabs>
          <w:tab w:val="left" w:pos="284"/>
        </w:tabs>
        <w:snapToGri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3E6B7CDD" w14:textId="77777777" w:rsidR="00F166C4" w:rsidRDefault="00F166C4" w:rsidP="005954F8">
      <w:pPr>
        <w:tabs>
          <w:tab w:val="left" w:pos="284"/>
        </w:tabs>
        <w:snapToGri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2C3AABAE" w14:textId="77777777" w:rsidR="00F166C4" w:rsidRDefault="00F166C4" w:rsidP="005954F8">
      <w:pPr>
        <w:tabs>
          <w:tab w:val="left" w:pos="284"/>
        </w:tabs>
        <w:snapToGri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0F099EF6" w14:textId="30EC2199" w:rsidR="00600E2F" w:rsidRDefault="00DE5FE4" w:rsidP="005954F8">
      <w:pPr>
        <w:tabs>
          <w:tab w:val="left" w:pos="284"/>
        </w:tabs>
        <w:snapToGri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DE5FE4">
        <w:rPr>
          <w:rFonts w:ascii="Times New Roman" w:hAnsi="Times New Roman"/>
          <w:sz w:val="20"/>
          <w:szCs w:val="20"/>
        </w:rPr>
        <w:t xml:space="preserve"> </w:t>
      </w:r>
    </w:p>
    <w:p w14:paraId="3B1A7FEE" w14:textId="02AAA3A2" w:rsidR="00F166C4" w:rsidRDefault="00F166C4" w:rsidP="005954F8">
      <w:pPr>
        <w:tabs>
          <w:tab w:val="left" w:pos="284"/>
        </w:tabs>
        <w:snapToGri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52354787" w14:textId="77777777" w:rsidR="00F166C4" w:rsidRDefault="00F166C4" w:rsidP="00F166C4">
      <w:pPr>
        <w:tabs>
          <w:tab w:val="left" w:pos="284"/>
        </w:tabs>
        <w:snapToGri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299">
        <w:rPr>
          <w:rFonts w:ascii="Times New Roman" w:hAnsi="Times New Roman"/>
          <w:sz w:val="24"/>
          <w:szCs w:val="24"/>
        </w:rPr>
        <w:t>………………………</w:t>
      </w:r>
      <w:r>
        <w:rPr>
          <w:rFonts w:ascii="Times New Roman" w:hAnsi="Times New Roman"/>
          <w:sz w:val="24"/>
          <w:szCs w:val="24"/>
        </w:rPr>
        <w:t xml:space="preserve">……………….                                                                                  ……………………………………..                                                 </w:t>
      </w:r>
    </w:p>
    <w:p w14:paraId="6105EBDE" w14:textId="03896039" w:rsidR="00F166C4" w:rsidRDefault="00F166C4" w:rsidP="00F166C4">
      <w:pPr>
        <w:tabs>
          <w:tab w:val="left" w:pos="284"/>
        </w:tabs>
        <w:snapToGri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4"/>
          <w:szCs w:val="24"/>
        </w:rPr>
        <w:t xml:space="preserve">    </w:t>
      </w:r>
      <w:r w:rsidRPr="00DE5FE4">
        <w:rPr>
          <w:rFonts w:ascii="Times New Roman" w:hAnsi="Times New Roman"/>
          <w:sz w:val="20"/>
          <w:szCs w:val="20"/>
        </w:rPr>
        <w:t xml:space="preserve">Data i podpis </w:t>
      </w:r>
      <w:r>
        <w:rPr>
          <w:rFonts w:ascii="Times New Roman" w:hAnsi="Times New Roman"/>
          <w:sz w:val="20"/>
          <w:szCs w:val="20"/>
        </w:rPr>
        <w:t>Opiekuna pomocniczego</w:t>
      </w:r>
      <w:r w:rsidRPr="00DE5FE4">
        <w:rPr>
          <w:rFonts w:ascii="Times New Roman" w:hAnsi="Times New Roman"/>
          <w:sz w:val="20"/>
          <w:szCs w:val="20"/>
        </w:rPr>
        <w:t xml:space="preserve">          </w:t>
      </w:r>
      <w:r>
        <w:rPr>
          <w:rFonts w:ascii="Times New Roman" w:hAnsi="Times New Roman"/>
          <w:sz w:val="20"/>
          <w:szCs w:val="20"/>
        </w:rPr>
        <w:t xml:space="preserve">                                                                                                    </w:t>
      </w:r>
      <w:r w:rsidRPr="00DE5FE4">
        <w:rPr>
          <w:rFonts w:ascii="Times New Roman" w:hAnsi="Times New Roman"/>
          <w:sz w:val="20"/>
          <w:szCs w:val="20"/>
        </w:rPr>
        <w:t xml:space="preserve">Data i podpis </w:t>
      </w:r>
      <w:r>
        <w:rPr>
          <w:rFonts w:ascii="Times New Roman" w:hAnsi="Times New Roman"/>
          <w:sz w:val="20"/>
          <w:szCs w:val="20"/>
        </w:rPr>
        <w:t>Dyrektora SDNŚiP</w:t>
      </w:r>
      <w:r w:rsidRPr="00DE5FE4">
        <w:rPr>
          <w:rFonts w:ascii="Times New Roman" w:hAnsi="Times New Roman"/>
          <w:sz w:val="20"/>
          <w:szCs w:val="20"/>
        </w:rPr>
        <w:t xml:space="preserve"> </w:t>
      </w:r>
    </w:p>
    <w:p w14:paraId="3B369E15" w14:textId="77777777" w:rsidR="00F166C4" w:rsidRDefault="00F166C4" w:rsidP="00F166C4">
      <w:pPr>
        <w:tabs>
          <w:tab w:val="left" w:pos="284"/>
        </w:tabs>
        <w:snapToGri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67542CFB" w14:textId="234E7CB1" w:rsidR="00F166C4" w:rsidRDefault="00F166C4" w:rsidP="005954F8">
      <w:pPr>
        <w:tabs>
          <w:tab w:val="left" w:pos="284"/>
        </w:tabs>
        <w:snapToGri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1512652D" w14:textId="7DC01EC6" w:rsidR="00F166C4" w:rsidRDefault="00F166C4" w:rsidP="005954F8">
      <w:pPr>
        <w:tabs>
          <w:tab w:val="left" w:pos="284"/>
        </w:tabs>
        <w:snapToGri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4E69914F" w14:textId="42F85572" w:rsidR="00F166C4" w:rsidRDefault="00F166C4" w:rsidP="005954F8">
      <w:pPr>
        <w:tabs>
          <w:tab w:val="left" w:pos="284"/>
        </w:tabs>
        <w:snapToGri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4BF2D6C5" w14:textId="77777777" w:rsidR="00F166C4" w:rsidRPr="00DE5FE4" w:rsidRDefault="00F166C4" w:rsidP="005954F8">
      <w:pPr>
        <w:tabs>
          <w:tab w:val="left" w:pos="284"/>
        </w:tabs>
        <w:snapToGri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7F23F0D8" w14:textId="77777777" w:rsidR="00600E2F" w:rsidRPr="00DE5FE4" w:rsidRDefault="00600E2F" w:rsidP="00073567">
      <w:pPr>
        <w:spacing w:after="160" w:line="259" w:lineRule="auto"/>
        <w:rPr>
          <w:rFonts w:ascii="Times New Roman" w:eastAsia="Calibri" w:hAnsi="Times New Roman" w:cs="Times New Roman"/>
          <w:sz w:val="20"/>
          <w:szCs w:val="20"/>
        </w:rPr>
      </w:pPr>
    </w:p>
    <w:bookmarkEnd w:id="9"/>
    <w:p w14:paraId="20DB987D" w14:textId="1E3C58DC" w:rsidR="00600E2F" w:rsidRDefault="00600E2F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2375BD5E" w14:textId="77777777" w:rsidR="00600E2F" w:rsidRDefault="00600E2F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76EE7D56" w14:textId="77777777" w:rsidR="00600E2F" w:rsidRDefault="00600E2F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364B434E" w14:textId="77777777" w:rsidR="00600E2F" w:rsidRDefault="00600E2F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0061D2F1" w14:textId="77777777" w:rsidR="00600E2F" w:rsidRDefault="00600E2F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43E62597" w14:textId="77777777" w:rsidR="00600E2F" w:rsidRDefault="00600E2F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0BDBFA31" w14:textId="77777777" w:rsidR="00600E2F" w:rsidRDefault="00600E2F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750D7FAB" w14:textId="77777777" w:rsidR="00600E2F" w:rsidRPr="007E7299" w:rsidRDefault="00600E2F" w:rsidP="00600E2F">
      <w:pPr>
        <w:tabs>
          <w:tab w:val="left" w:pos="284"/>
        </w:tabs>
        <w:snapToGrid w:val="0"/>
        <w:spacing w:after="0" w:line="240" w:lineRule="auto"/>
        <w:ind w:left="7080"/>
        <w:jc w:val="center"/>
        <w:rPr>
          <w:rFonts w:ascii="Times New Roman" w:hAnsi="Times New Roman"/>
          <w:sz w:val="24"/>
          <w:szCs w:val="24"/>
        </w:rPr>
      </w:pPr>
    </w:p>
    <w:p w14:paraId="21EE2773" w14:textId="77777777" w:rsidR="00EA31E3" w:rsidRDefault="00EA31E3" w:rsidP="00EA31E3">
      <w:pPr>
        <w:tabs>
          <w:tab w:val="left" w:pos="284"/>
        </w:tabs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86C2A36" w14:textId="485B239A" w:rsidR="00EA31E3" w:rsidRPr="00EA31E3" w:rsidRDefault="00EA31E3" w:rsidP="00EA31E3">
      <w:pPr>
        <w:tabs>
          <w:tab w:val="left" w:pos="284"/>
        </w:tabs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</w:p>
    <w:sectPr w:rsidR="00EA31E3" w:rsidRPr="00EA31E3" w:rsidSect="001F4E6A">
      <w:headerReference w:type="default" r:id="rId9"/>
      <w:footerReference w:type="default" r:id="rId10"/>
      <w:pgSz w:w="16838" w:h="11906" w:orient="landscape"/>
      <w:pgMar w:top="142" w:right="1417" w:bottom="156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505408" w14:textId="77777777" w:rsidR="00125CB2" w:rsidRDefault="00125CB2" w:rsidP="00073567">
      <w:pPr>
        <w:spacing w:after="0" w:line="240" w:lineRule="auto"/>
      </w:pPr>
      <w:r>
        <w:separator/>
      </w:r>
    </w:p>
  </w:endnote>
  <w:endnote w:type="continuationSeparator" w:id="0">
    <w:p w14:paraId="0E441400" w14:textId="77777777" w:rsidR="00125CB2" w:rsidRDefault="00125CB2" w:rsidP="000735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50289060"/>
      <w:docPartObj>
        <w:docPartGallery w:val="Page Numbers (Bottom of Page)"/>
        <w:docPartUnique/>
      </w:docPartObj>
    </w:sdtPr>
    <w:sdtEndPr/>
    <w:sdtContent>
      <w:p w14:paraId="5AFB661F" w14:textId="77777777" w:rsidR="00073567" w:rsidRDefault="00073567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25CB2">
          <w:rPr>
            <w:noProof/>
          </w:rPr>
          <w:t>1</w:t>
        </w:r>
        <w:r>
          <w:fldChar w:fldCharType="end"/>
        </w:r>
      </w:p>
    </w:sdtContent>
  </w:sdt>
  <w:p w14:paraId="798993FE" w14:textId="77777777" w:rsidR="00073567" w:rsidRDefault="00073567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07CC49F" w14:textId="77777777" w:rsidR="00125CB2" w:rsidRDefault="00125CB2" w:rsidP="00073567">
      <w:pPr>
        <w:spacing w:after="0" w:line="240" w:lineRule="auto"/>
      </w:pPr>
      <w:r>
        <w:separator/>
      </w:r>
    </w:p>
  </w:footnote>
  <w:footnote w:type="continuationSeparator" w:id="0">
    <w:p w14:paraId="04B77825" w14:textId="77777777" w:rsidR="00125CB2" w:rsidRDefault="00125CB2" w:rsidP="00073567">
      <w:pPr>
        <w:spacing w:after="0" w:line="240" w:lineRule="auto"/>
      </w:pPr>
      <w:r>
        <w:continuationSeparator/>
      </w:r>
    </w:p>
  </w:footnote>
  <w:footnote w:id="1">
    <w:p w14:paraId="7C86BCA8" w14:textId="06753905" w:rsidR="0074183C" w:rsidRDefault="0074183C">
      <w:pPr>
        <w:pStyle w:val="Tekstprzypisudolnego"/>
      </w:pPr>
      <w:r>
        <w:rPr>
          <w:rStyle w:val="Odwoanieprzypisudolnego"/>
        </w:rPr>
        <w:footnoteRef/>
      </w:r>
      <w:r>
        <w:t xml:space="preserve"> Projekt indywidulanego planu badawczego przegotowywany jest w oparciu o wytyczne przygotowane przez Rady instytutów Naukowych dla poszczególnych dyscyplin.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163FDB" w14:textId="77777777" w:rsidR="00AC310A" w:rsidRPr="00AC310A" w:rsidRDefault="00AC310A">
    <w:pPr>
      <w:pStyle w:val="Nagwek"/>
      <w:rPr>
        <w:rFonts w:ascii="Times New Roman" w:hAnsi="Times New Roman" w:cs="Times New Roman"/>
        <w:b/>
        <w:color w:val="FF0000"/>
        <w:sz w:val="32"/>
        <w:szCs w:val="32"/>
      </w:rPr>
    </w:pPr>
    <w:r w:rsidRPr="00AC310A">
      <w:rPr>
        <w:rFonts w:ascii="Times New Roman" w:hAnsi="Times New Roman" w:cs="Times New Roman"/>
        <w:b/>
        <w:color w:val="FF0000"/>
        <w:sz w:val="32"/>
        <w:szCs w:val="32"/>
      </w:rPr>
      <w:tab/>
      <w:t xml:space="preserve">                                                </w:t>
    </w:r>
    <w:r>
      <w:rPr>
        <w:rFonts w:ascii="Times New Roman" w:hAnsi="Times New Roman" w:cs="Times New Roman"/>
        <w:b/>
        <w:color w:val="FF0000"/>
        <w:sz w:val="32"/>
        <w:szCs w:val="32"/>
      </w:rPr>
      <w:t xml:space="preserve">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C339B9"/>
    <w:multiLevelType w:val="hybridMultilevel"/>
    <w:tmpl w:val="127CA142"/>
    <w:lvl w:ilvl="0" w:tplc="0D3E86B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tzQwNDI1szA1MDRU0lEKTi0uzszPAykwrgUAEce6DSwAAAA="/>
  </w:docVars>
  <w:rsids>
    <w:rsidRoot w:val="00073567"/>
    <w:rsid w:val="00006D2B"/>
    <w:rsid w:val="00073567"/>
    <w:rsid w:val="000C5746"/>
    <w:rsid w:val="00125CB2"/>
    <w:rsid w:val="00127171"/>
    <w:rsid w:val="001A7E90"/>
    <w:rsid w:val="001F4E6A"/>
    <w:rsid w:val="00223E08"/>
    <w:rsid w:val="002866D1"/>
    <w:rsid w:val="002E45A1"/>
    <w:rsid w:val="002F6E96"/>
    <w:rsid w:val="0030567A"/>
    <w:rsid w:val="00392D88"/>
    <w:rsid w:val="003F1EC0"/>
    <w:rsid w:val="00402F92"/>
    <w:rsid w:val="00433FC3"/>
    <w:rsid w:val="004C2674"/>
    <w:rsid w:val="00566FF2"/>
    <w:rsid w:val="00586B80"/>
    <w:rsid w:val="00593422"/>
    <w:rsid w:val="005954F8"/>
    <w:rsid w:val="005F5B37"/>
    <w:rsid w:val="00600E2F"/>
    <w:rsid w:val="006C458B"/>
    <w:rsid w:val="00703EFB"/>
    <w:rsid w:val="007147F6"/>
    <w:rsid w:val="0074183C"/>
    <w:rsid w:val="007735D8"/>
    <w:rsid w:val="007A08CF"/>
    <w:rsid w:val="007B2877"/>
    <w:rsid w:val="00805013"/>
    <w:rsid w:val="00872800"/>
    <w:rsid w:val="008D3C99"/>
    <w:rsid w:val="00907BDE"/>
    <w:rsid w:val="00AC310A"/>
    <w:rsid w:val="00B91029"/>
    <w:rsid w:val="00BF7B92"/>
    <w:rsid w:val="00C24882"/>
    <w:rsid w:val="00CE3DD2"/>
    <w:rsid w:val="00D44FB4"/>
    <w:rsid w:val="00DD2144"/>
    <w:rsid w:val="00DE5FE4"/>
    <w:rsid w:val="00DE63CC"/>
    <w:rsid w:val="00EA31E3"/>
    <w:rsid w:val="00F057B1"/>
    <w:rsid w:val="00F166C4"/>
    <w:rsid w:val="00F71FE6"/>
    <w:rsid w:val="00FC0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0030A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73567"/>
    <w:pPr>
      <w:spacing w:after="200" w:line="276" w:lineRule="auto"/>
    </w:pPr>
    <w:rPr>
      <w:rFonts w:asciiTheme="minorHAnsi" w:hAnsiTheme="minorHAnsi" w:cstheme="minorBidi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elasiatki1jasnaakcent61">
    <w:name w:val="Tabela siatki 1 — jasna — akcent 61"/>
    <w:basedOn w:val="Standardowy"/>
    <w:uiPriority w:val="46"/>
    <w:rsid w:val="00073567"/>
    <w:rPr>
      <w:rFonts w:ascii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5E0B3"/>
        <w:left w:val="single" w:sz="4" w:space="0" w:color="C5E0B3"/>
        <w:bottom w:val="single" w:sz="4" w:space="0" w:color="C5E0B3"/>
        <w:right w:val="single" w:sz="4" w:space="0" w:color="C5E0B3"/>
        <w:insideH w:val="single" w:sz="4" w:space="0" w:color="C5E0B3"/>
        <w:insideV w:val="single" w:sz="4" w:space="0" w:color="C5E0B3"/>
      </w:tblBorders>
    </w:tblPr>
    <w:tblStylePr w:type="firstRow">
      <w:rPr>
        <w:b/>
        <w:bCs/>
      </w:rPr>
      <w:tblPr/>
      <w:tcPr>
        <w:tcBorders>
          <w:bottom w:val="single" w:sz="12" w:space="0" w:color="A8D08D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agwek">
    <w:name w:val="header"/>
    <w:basedOn w:val="Normalny"/>
    <w:link w:val="NagwekZnak"/>
    <w:uiPriority w:val="99"/>
    <w:unhideWhenUsed/>
    <w:rsid w:val="000735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73567"/>
    <w:rPr>
      <w:rFonts w:asciiTheme="minorHAnsi" w:hAnsiTheme="minorHAnsi" w:cstheme="minorBidi"/>
      <w:sz w:val="22"/>
      <w:szCs w:val="22"/>
    </w:rPr>
  </w:style>
  <w:style w:type="paragraph" w:styleId="Stopka">
    <w:name w:val="footer"/>
    <w:basedOn w:val="Normalny"/>
    <w:link w:val="StopkaZnak"/>
    <w:uiPriority w:val="99"/>
    <w:unhideWhenUsed/>
    <w:rsid w:val="000735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73567"/>
    <w:rPr>
      <w:rFonts w:asciiTheme="minorHAnsi" w:hAnsiTheme="minorHAnsi" w:cstheme="minorBidi"/>
      <w:sz w:val="22"/>
      <w:szCs w:val="22"/>
    </w:rPr>
  </w:style>
  <w:style w:type="paragraph" w:styleId="Akapitzlist">
    <w:name w:val="List Paragraph"/>
    <w:basedOn w:val="Normalny"/>
    <w:uiPriority w:val="34"/>
    <w:qFormat/>
    <w:rsid w:val="00EA31E3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4183C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4183C"/>
    <w:rPr>
      <w:rFonts w:asciiTheme="minorHAnsi" w:hAnsiTheme="minorHAnsi" w:cstheme="minorBidi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4183C"/>
    <w:rPr>
      <w:vertAlign w:val="superscript"/>
    </w:rPr>
  </w:style>
  <w:style w:type="table" w:styleId="Tabela-Siatka">
    <w:name w:val="Table Grid"/>
    <w:basedOn w:val="Standardowy"/>
    <w:uiPriority w:val="39"/>
    <w:rsid w:val="007418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73567"/>
    <w:pPr>
      <w:spacing w:after="200" w:line="276" w:lineRule="auto"/>
    </w:pPr>
    <w:rPr>
      <w:rFonts w:asciiTheme="minorHAnsi" w:hAnsiTheme="minorHAnsi" w:cstheme="minorBidi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elasiatki1jasnaakcent61">
    <w:name w:val="Tabela siatki 1 — jasna — akcent 61"/>
    <w:basedOn w:val="Standardowy"/>
    <w:uiPriority w:val="46"/>
    <w:rsid w:val="00073567"/>
    <w:rPr>
      <w:rFonts w:ascii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5E0B3"/>
        <w:left w:val="single" w:sz="4" w:space="0" w:color="C5E0B3"/>
        <w:bottom w:val="single" w:sz="4" w:space="0" w:color="C5E0B3"/>
        <w:right w:val="single" w:sz="4" w:space="0" w:color="C5E0B3"/>
        <w:insideH w:val="single" w:sz="4" w:space="0" w:color="C5E0B3"/>
        <w:insideV w:val="single" w:sz="4" w:space="0" w:color="C5E0B3"/>
      </w:tblBorders>
    </w:tblPr>
    <w:tblStylePr w:type="firstRow">
      <w:rPr>
        <w:b/>
        <w:bCs/>
      </w:rPr>
      <w:tblPr/>
      <w:tcPr>
        <w:tcBorders>
          <w:bottom w:val="single" w:sz="12" w:space="0" w:color="A8D08D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agwek">
    <w:name w:val="header"/>
    <w:basedOn w:val="Normalny"/>
    <w:link w:val="NagwekZnak"/>
    <w:uiPriority w:val="99"/>
    <w:unhideWhenUsed/>
    <w:rsid w:val="000735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73567"/>
    <w:rPr>
      <w:rFonts w:asciiTheme="minorHAnsi" w:hAnsiTheme="minorHAnsi" w:cstheme="minorBidi"/>
      <w:sz w:val="22"/>
      <w:szCs w:val="22"/>
    </w:rPr>
  </w:style>
  <w:style w:type="paragraph" w:styleId="Stopka">
    <w:name w:val="footer"/>
    <w:basedOn w:val="Normalny"/>
    <w:link w:val="StopkaZnak"/>
    <w:uiPriority w:val="99"/>
    <w:unhideWhenUsed/>
    <w:rsid w:val="000735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73567"/>
    <w:rPr>
      <w:rFonts w:asciiTheme="minorHAnsi" w:hAnsiTheme="minorHAnsi" w:cstheme="minorBidi"/>
      <w:sz w:val="22"/>
      <w:szCs w:val="22"/>
    </w:rPr>
  </w:style>
  <w:style w:type="paragraph" w:styleId="Akapitzlist">
    <w:name w:val="List Paragraph"/>
    <w:basedOn w:val="Normalny"/>
    <w:uiPriority w:val="34"/>
    <w:qFormat/>
    <w:rsid w:val="00EA31E3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4183C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4183C"/>
    <w:rPr>
      <w:rFonts w:asciiTheme="minorHAnsi" w:hAnsiTheme="minorHAnsi" w:cstheme="minorBidi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4183C"/>
    <w:rPr>
      <w:vertAlign w:val="superscript"/>
    </w:rPr>
  </w:style>
  <w:style w:type="table" w:styleId="Tabela-Siatka">
    <w:name w:val="Table Grid"/>
    <w:basedOn w:val="Standardowy"/>
    <w:uiPriority w:val="39"/>
    <w:rsid w:val="007418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EFC9F2-83B8-4E04-B5A1-7F524068D9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615</Words>
  <Characters>3694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żbieta Zastawnik</dc:creator>
  <cp:lastModifiedBy>Konrad</cp:lastModifiedBy>
  <cp:revision>2</cp:revision>
  <dcterms:created xsi:type="dcterms:W3CDTF">2023-06-26T11:11:00Z</dcterms:created>
  <dcterms:modified xsi:type="dcterms:W3CDTF">2023-06-26T11:11:00Z</dcterms:modified>
</cp:coreProperties>
</file>